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A7034E" w14:textId="6833CD11" w:rsidR="002861A0" w:rsidRPr="00C415C0" w:rsidRDefault="002861A0" w:rsidP="00FD50D3">
      <w:pPr>
        <w:jc w:val="center"/>
        <w:rPr>
          <w:rFonts w:ascii="微软雅黑" w:eastAsia="微软雅黑" w:hAnsi="微软雅黑"/>
          <w:b/>
          <w:sz w:val="32"/>
          <w:szCs w:val="28"/>
        </w:rPr>
      </w:pPr>
      <w:r w:rsidRPr="00C415C0">
        <w:rPr>
          <w:rFonts w:ascii="微软雅黑" w:eastAsia="微软雅黑" w:hAnsi="微软雅黑" w:hint="eastAsia"/>
          <w:b/>
          <w:sz w:val="32"/>
          <w:szCs w:val="28"/>
        </w:rPr>
        <w:t>东南大学</w:t>
      </w:r>
      <w:r w:rsidR="00394319">
        <w:rPr>
          <w:rFonts w:ascii="微软雅黑" w:eastAsia="微软雅黑" w:hAnsi="微软雅黑" w:hint="eastAsia"/>
          <w:b/>
          <w:sz w:val="32"/>
          <w:szCs w:val="28"/>
        </w:rPr>
        <w:t>网络空间安全学院</w:t>
      </w:r>
      <w:r w:rsidR="00E44A93">
        <w:rPr>
          <w:rFonts w:ascii="微软雅黑" w:eastAsia="微软雅黑" w:hAnsi="微软雅黑"/>
          <w:b/>
          <w:sz w:val="32"/>
          <w:szCs w:val="28"/>
        </w:rPr>
        <w:t>202</w:t>
      </w:r>
      <w:r w:rsidR="0024326A">
        <w:rPr>
          <w:rFonts w:ascii="微软雅黑" w:eastAsia="微软雅黑" w:hAnsi="微软雅黑"/>
          <w:b/>
          <w:sz w:val="32"/>
          <w:szCs w:val="28"/>
        </w:rPr>
        <w:t>3</w:t>
      </w:r>
      <w:r w:rsidRPr="00C415C0">
        <w:rPr>
          <w:rFonts w:ascii="微软雅黑" w:eastAsia="微软雅黑" w:hAnsi="微软雅黑" w:hint="eastAsia"/>
          <w:b/>
          <w:sz w:val="32"/>
          <w:szCs w:val="28"/>
        </w:rPr>
        <w:t>年国际暑期学校项目介绍</w:t>
      </w:r>
    </w:p>
    <w:p w14:paraId="0A368C93" w14:textId="77777777" w:rsidR="002861A0" w:rsidRDefault="00C415C0" w:rsidP="00C415C0">
      <w:pPr>
        <w:jc w:val="center"/>
        <w:rPr>
          <w:rFonts w:ascii="Times New Roman" w:eastAsia="Arial Unicode MS" w:hAnsi="Times New Roman" w:cs="Times New Roman"/>
          <w:b/>
          <w:sz w:val="24"/>
          <w:szCs w:val="28"/>
        </w:rPr>
      </w:pPr>
      <w:r w:rsidRPr="00C415C0">
        <w:rPr>
          <w:rFonts w:ascii="Times New Roman" w:eastAsia="Arial Unicode MS" w:hAnsi="Times New Roman" w:cs="Times New Roman"/>
          <w:b/>
          <w:sz w:val="24"/>
          <w:szCs w:val="28"/>
        </w:rPr>
        <w:t>Introduction of SEU International Summer School Program</w:t>
      </w:r>
    </w:p>
    <w:p w14:paraId="69BB9095" w14:textId="77777777" w:rsidR="003C7193" w:rsidRDefault="003C7193" w:rsidP="003C7193">
      <w:pPr>
        <w:rPr>
          <w:b/>
          <w:szCs w:val="21"/>
          <w:u w:val="single"/>
        </w:rPr>
      </w:pPr>
    </w:p>
    <w:p w14:paraId="5BA69246" w14:textId="77777777" w:rsidR="00F21DE4" w:rsidRDefault="00DB2A69" w:rsidP="003C7193">
      <w:pPr>
        <w:rPr>
          <w:b/>
          <w:sz w:val="24"/>
          <w:szCs w:val="24"/>
        </w:rPr>
      </w:pPr>
      <w:r>
        <w:rPr>
          <w:rFonts w:ascii="微软雅黑" w:eastAsia="微软雅黑" w:hAnsi="微软雅黑" w:hint="eastAs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CDD9E3" wp14:editId="582CB5DA">
                <wp:simplePos x="0" y="0"/>
                <wp:positionH relativeFrom="column">
                  <wp:posOffset>8890</wp:posOffset>
                </wp:positionH>
                <wp:positionV relativeFrom="paragraph">
                  <wp:posOffset>360045</wp:posOffset>
                </wp:positionV>
                <wp:extent cx="5343525" cy="9525"/>
                <wp:effectExtent l="0" t="0" r="9525" b="28575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5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C6CD6B" id="直接连接符 2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28.35pt" to="421.45pt,2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" strokecolor="#4579b8 [3044]"/>
            </w:pict>
          </mc:Fallback>
        </mc:AlternateContent>
      </w:r>
      <w:r w:rsidR="000D1117" w:rsidRPr="00DB2A69">
        <w:rPr>
          <w:rFonts w:ascii="微软雅黑" w:eastAsia="微软雅黑" w:hAnsi="微软雅黑" w:hint="eastAsia"/>
          <w:b/>
          <w:sz w:val="24"/>
          <w:szCs w:val="24"/>
        </w:rPr>
        <w:t>项目主题</w:t>
      </w:r>
    </w:p>
    <w:p w14:paraId="204661B8" w14:textId="77777777" w:rsidR="00F21DE4" w:rsidRPr="00DB2A69" w:rsidRDefault="00053BFC" w:rsidP="003C7193"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网络空间安全</w:t>
      </w:r>
      <w:r w:rsidR="00126587">
        <w:rPr>
          <w:rFonts w:hint="eastAsia"/>
          <w:b/>
          <w:sz w:val="24"/>
          <w:szCs w:val="24"/>
        </w:rPr>
        <w:t>国际</w:t>
      </w:r>
      <w:r>
        <w:rPr>
          <w:rFonts w:hint="eastAsia"/>
          <w:b/>
          <w:sz w:val="24"/>
          <w:szCs w:val="24"/>
        </w:rPr>
        <w:t>实训</w:t>
      </w:r>
    </w:p>
    <w:p w14:paraId="471FA4F6" w14:textId="77777777" w:rsidR="00F21DE4" w:rsidRDefault="00F21DE4" w:rsidP="003C7193">
      <w:pPr>
        <w:rPr>
          <w:b/>
          <w:sz w:val="24"/>
          <w:szCs w:val="24"/>
        </w:rPr>
      </w:pPr>
    </w:p>
    <w:p w14:paraId="24085865" w14:textId="77777777" w:rsidR="00F21DE4" w:rsidRPr="00DF4F40" w:rsidRDefault="00DB2A69" w:rsidP="003C7193">
      <w:pPr>
        <w:rPr>
          <w:rFonts w:ascii="Times New Roman" w:hAnsi="Times New Roman" w:cs="Times New Roman"/>
          <w:b/>
          <w:sz w:val="24"/>
          <w:szCs w:val="24"/>
        </w:rPr>
      </w:pPr>
      <w:r w:rsidRPr="00DF4F40">
        <w:rPr>
          <w:rFonts w:ascii="Times New Roman" w:hAnsi="Times New Roman" w:cs="Times New Roman"/>
          <w:b/>
          <w:sz w:val="24"/>
          <w:szCs w:val="24"/>
        </w:rPr>
        <w:t>Theme</w:t>
      </w:r>
    </w:p>
    <w:p w14:paraId="35D1873F" w14:textId="70FD631F" w:rsidR="00DB2A69" w:rsidRPr="00DF4F40" w:rsidRDefault="00126587" w:rsidP="003C7193">
      <w:pPr>
        <w:rPr>
          <w:rFonts w:ascii="Times New Roman" w:hAnsi="Times New Roman" w:cs="Times New Roman"/>
          <w:b/>
          <w:sz w:val="24"/>
          <w:szCs w:val="24"/>
        </w:rPr>
      </w:pPr>
      <w:r w:rsidRPr="00DF4F40">
        <w:rPr>
          <w:rFonts w:ascii="Times New Roman" w:hAnsi="Times New Roman" w:cs="Times New Roman"/>
          <w:b/>
          <w:sz w:val="24"/>
          <w:szCs w:val="24"/>
        </w:rPr>
        <w:t xml:space="preserve">International </w:t>
      </w:r>
      <w:r w:rsidR="00053BFC" w:rsidRPr="00DF4F40">
        <w:rPr>
          <w:rFonts w:ascii="Times New Roman" w:hAnsi="Times New Roman" w:cs="Times New Roman"/>
          <w:b/>
          <w:sz w:val="24"/>
          <w:szCs w:val="24"/>
        </w:rPr>
        <w:t>Practical Training of Cyber S</w:t>
      </w:r>
      <w:r w:rsidRPr="00DF4F40">
        <w:rPr>
          <w:rFonts w:ascii="Times New Roman" w:hAnsi="Times New Roman" w:cs="Times New Roman"/>
          <w:b/>
          <w:sz w:val="24"/>
          <w:szCs w:val="24"/>
        </w:rPr>
        <w:t>ecurity</w:t>
      </w:r>
    </w:p>
    <w:p w14:paraId="423E3F66" w14:textId="77777777" w:rsidR="00DB2A69" w:rsidRPr="00DF4F40" w:rsidRDefault="00DB2A69" w:rsidP="003C719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912F8C7" w14:textId="77777777" w:rsidR="00F21DE4" w:rsidRDefault="00DB2A69" w:rsidP="003C7193">
      <w:pPr>
        <w:rPr>
          <w:b/>
          <w:sz w:val="24"/>
          <w:szCs w:val="24"/>
        </w:rPr>
      </w:pPr>
      <w:r>
        <w:rPr>
          <w:rFonts w:ascii="微软雅黑" w:eastAsia="微软雅黑" w:hAnsi="微软雅黑" w:hint="eastAs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49449C" wp14:editId="03D9FB67">
                <wp:simplePos x="0" y="0"/>
                <wp:positionH relativeFrom="column">
                  <wp:posOffset>8890</wp:posOffset>
                </wp:positionH>
                <wp:positionV relativeFrom="paragraph">
                  <wp:posOffset>356235</wp:posOffset>
                </wp:positionV>
                <wp:extent cx="5343525" cy="0"/>
                <wp:effectExtent l="0" t="0" r="9525" b="1905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61E44A" id="直接连接符 3" o:spid="_x0000_s1026" style="position:absolute;left:0;text-align:lef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28.05pt" to="421.45pt,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" strokecolor="#4579b8 [3044]"/>
            </w:pict>
          </mc:Fallback>
        </mc:AlternateContent>
      </w:r>
      <w:r w:rsidR="003C7193" w:rsidRPr="00DB2A69">
        <w:rPr>
          <w:rFonts w:ascii="微软雅黑" w:eastAsia="微软雅黑" w:hAnsi="微软雅黑" w:hint="eastAsia"/>
          <w:b/>
          <w:sz w:val="24"/>
          <w:szCs w:val="24"/>
        </w:rPr>
        <w:t>项目概述</w:t>
      </w:r>
    </w:p>
    <w:p w14:paraId="5DD6DBCF" w14:textId="3C606F46" w:rsidR="00DD4E47" w:rsidRDefault="00053BFC" w:rsidP="00FD4CDF">
      <w:pPr>
        <w:spacing w:line="324" w:lineRule="auto"/>
        <w:rPr>
          <w:b/>
          <w:sz w:val="24"/>
          <w:szCs w:val="24"/>
        </w:rPr>
      </w:pPr>
      <w:bookmarkStart w:id="0" w:name="OLE_LINK1"/>
      <w:bookmarkStart w:id="1" w:name="OLE_LINK2"/>
      <w:bookmarkStart w:id="2" w:name="OLE_LINK3"/>
      <w:bookmarkStart w:id="3" w:name="OLE_LINK4"/>
      <w:r>
        <w:rPr>
          <w:rFonts w:hint="eastAsia"/>
          <w:b/>
          <w:sz w:val="24"/>
          <w:szCs w:val="24"/>
        </w:rPr>
        <w:t>国外</w:t>
      </w:r>
      <w:r w:rsidR="00126587">
        <w:rPr>
          <w:rFonts w:hint="eastAsia"/>
          <w:b/>
          <w:sz w:val="24"/>
          <w:szCs w:val="24"/>
        </w:rPr>
        <w:t>知名大学</w:t>
      </w:r>
      <w:r>
        <w:rPr>
          <w:rFonts w:hint="eastAsia"/>
          <w:b/>
          <w:sz w:val="24"/>
          <w:szCs w:val="24"/>
        </w:rPr>
        <w:t>教授</w:t>
      </w:r>
      <w:bookmarkEnd w:id="0"/>
      <w:bookmarkEnd w:id="1"/>
      <w:bookmarkEnd w:id="2"/>
      <w:bookmarkEnd w:id="3"/>
      <w:r w:rsidR="001F79C1">
        <w:rPr>
          <w:rFonts w:hint="eastAsia"/>
          <w:b/>
          <w:sz w:val="24"/>
          <w:szCs w:val="24"/>
        </w:rPr>
        <w:t>讲解</w:t>
      </w:r>
      <w:r w:rsidR="00E44A93">
        <w:rPr>
          <w:rFonts w:hint="eastAsia"/>
          <w:b/>
          <w:sz w:val="24"/>
          <w:szCs w:val="24"/>
        </w:rPr>
        <w:t>网络</w:t>
      </w:r>
      <w:r w:rsidR="001F79C1">
        <w:rPr>
          <w:rFonts w:hint="eastAsia"/>
          <w:b/>
          <w:sz w:val="24"/>
          <w:szCs w:val="24"/>
        </w:rPr>
        <w:t>安全和</w:t>
      </w:r>
      <w:r w:rsidR="00E44A93" w:rsidRPr="00E44A93">
        <w:rPr>
          <w:rFonts w:hint="eastAsia"/>
          <w:b/>
          <w:sz w:val="24"/>
          <w:szCs w:val="24"/>
        </w:rPr>
        <w:t>科研素养提升</w:t>
      </w:r>
      <w:r>
        <w:rPr>
          <w:rFonts w:hint="eastAsia"/>
          <w:b/>
          <w:sz w:val="24"/>
          <w:szCs w:val="24"/>
        </w:rPr>
        <w:t>，</w:t>
      </w:r>
      <w:bookmarkStart w:id="4" w:name="OLE_LINK5"/>
      <w:bookmarkStart w:id="5" w:name="OLE_LINK6"/>
      <w:bookmarkStart w:id="6" w:name="OLE_LINK7"/>
      <w:r>
        <w:rPr>
          <w:rFonts w:hint="eastAsia"/>
          <w:b/>
          <w:sz w:val="24"/>
          <w:szCs w:val="24"/>
        </w:rPr>
        <w:t>知名企业</w:t>
      </w:r>
      <w:bookmarkEnd w:id="4"/>
      <w:bookmarkEnd w:id="5"/>
      <w:bookmarkEnd w:id="6"/>
      <w:r w:rsidR="00126587">
        <w:rPr>
          <w:rFonts w:hint="eastAsia"/>
          <w:b/>
          <w:sz w:val="24"/>
          <w:szCs w:val="24"/>
        </w:rPr>
        <w:t>专家</w:t>
      </w:r>
      <w:r>
        <w:rPr>
          <w:rFonts w:hint="eastAsia"/>
          <w:b/>
          <w:sz w:val="24"/>
          <w:szCs w:val="24"/>
        </w:rPr>
        <w:t>进行实践培训，</w:t>
      </w:r>
      <w:r w:rsidR="001F79C1">
        <w:rPr>
          <w:rFonts w:hint="eastAsia"/>
          <w:b/>
          <w:sz w:val="24"/>
          <w:szCs w:val="24"/>
        </w:rPr>
        <w:t>包括</w:t>
      </w:r>
      <w:bookmarkStart w:id="7" w:name="OLE_LINK8"/>
      <w:bookmarkStart w:id="8" w:name="OLE_LINK9"/>
      <w:bookmarkStart w:id="9" w:name="OLE_LINK10"/>
      <w:r w:rsidR="001F79C1">
        <w:rPr>
          <w:rFonts w:hint="eastAsia"/>
          <w:b/>
          <w:sz w:val="24"/>
          <w:szCs w:val="24"/>
        </w:rPr>
        <w:t>密码破解</w:t>
      </w:r>
      <w:bookmarkEnd w:id="7"/>
      <w:bookmarkEnd w:id="8"/>
      <w:bookmarkEnd w:id="9"/>
      <w:r w:rsidR="001F79C1">
        <w:rPr>
          <w:rFonts w:hint="eastAsia"/>
          <w:b/>
          <w:sz w:val="24"/>
          <w:szCs w:val="24"/>
        </w:rPr>
        <w:t>、</w:t>
      </w:r>
      <w:r w:rsidR="00E44A93">
        <w:rPr>
          <w:rFonts w:hint="eastAsia"/>
          <w:b/>
          <w:sz w:val="24"/>
          <w:szCs w:val="24"/>
        </w:rPr>
        <w:t>隐私保护</w:t>
      </w:r>
      <w:r w:rsidR="001F79C1">
        <w:rPr>
          <w:rFonts w:hint="eastAsia"/>
          <w:b/>
          <w:sz w:val="24"/>
          <w:szCs w:val="24"/>
        </w:rPr>
        <w:t>和</w:t>
      </w:r>
      <w:r w:rsidR="001F79C1">
        <w:rPr>
          <w:rFonts w:hint="eastAsia"/>
          <w:b/>
          <w:sz w:val="24"/>
          <w:szCs w:val="24"/>
        </w:rPr>
        <w:t>Web</w:t>
      </w:r>
      <w:r w:rsidR="001F79C1">
        <w:rPr>
          <w:rFonts w:hint="eastAsia"/>
          <w:b/>
          <w:sz w:val="24"/>
          <w:szCs w:val="24"/>
        </w:rPr>
        <w:t>安全的攻击和防御技术</w:t>
      </w:r>
      <w:r w:rsidR="00E44A93">
        <w:rPr>
          <w:rFonts w:hint="eastAsia"/>
          <w:b/>
          <w:sz w:val="24"/>
          <w:szCs w:val="24"/>
        </w:rPr>
        <w:t>以及</w:t>
      </w:r>
      <w:r w:rsidR="00E44A93" w:rsidRPr="00E44A93">
        <w:rPr>
          <w:rFonts w:hint="eastAsia"/>
          <w:b/>
          <w:sz w:val="24"/>
          <w:szCs w:val="24"/>
        </w:rPr>
        <w:t>领导力素养</w:t>
      </w:r>
      <w:r w:rsidR="00E44A93">
        <w:rPr>
          <w:rFonts w:hint="eastAsia"/>
          <w:b/>
          <w:sz w:val="24"/>
          <w:szCs w:val="24"/>
        </w:rPr>
        <w:t>提升</w:t>
      </w:r>
      <w:r w:rsidR="00126587">
        <w:rPr>
          <w:rFonts w:hint="eastAsia"/>
          <w:b/>
          <w:sz w:val="24"/>
          <w:szCs w:val="24"/>
        </w:rPr>
        <w:t>等</w:t>
      </w:r>
      <w:r w:rsidR="001F79C1">
        <w:rPr>
          <w:rFonts w:hint="eastAsia"/>
          <w:b/>
          <w:sz w:val="24"/>
          <w:szCs w:val="24"/>
        </w:rPr>
        <w:t>。最后通过</w:t>
      </w:r>
      <w:bookmarkStart w:id="10" w:name="OLE_LINK11"/>
      <w:bookmarkStart w:id="11" w:name="OLE_LINK12"/>
      <w:bookmarkStart w:id="12" w:name="OLE_LINK13"/>
      <w:bookmarkStart w:id="13" w:name="OLE_LINK14"/>
      <w:r w:rsidR="00126587">
        <w:rPr>
          <w:rFonts w:hint="eastAsia"/>
          <w:b/>
          <w:sz w:val="24"/>
          <w:szCs w:val="24"/>
        </w:rPr>
        <w:t>参加网络安全</w:t>
      </w:r>
      <w:r w:rsidR="00F21DE4" w:rsidRPr="00F21DE4">
        <w:rPr>
          <w:rFonts w:hint="eastAsia"/>
          <w:b/>
          <w:sz w:val="24"/>
          <w:szCs w:val="24"/>
        </w:rPr>
        <w:t>竞赛</w:t>
      </w:r>
      <w:bookmarkEnd w:id="10"/>
      <w:bookmarkEnd w:id="11"/>
      <w:bookmarkEnd w:id="12"/>
      <w:bookmarkEnd w:id="13"/>
      <w:r w:rsidR="00126587">
        <w:rPr>
          <w:rFonts w:hint="eastAsia"/>
          <w:b/>
          <w:sz w:val="24"/>
          <w:szCs w:val="24"/>
        </w:rPr>
        <w:t>达到理论知识与</w:t>
      </w:r>
      <w:r w:rsidR="00A8206E">
        <w:rPr>
          <w:rFonts w:hint="eastAsia"/>
          <w:b/>
          <w:sz w:val="24"/>
          <w:szCs w:val="24"/>
        </w:rPr>
        <w:t>实训技能相结合</w:t>
      </w:r>
      <w:r w:rsidR="00F21DE4">
        <w:rPr>
          <w:rFonts w:hint="eastAsia"/>
          <w:b/>
          <w:sz w:val="24"/>
          <w:szCs w:val="24"/>
        </w:rPr>
        <w:t>的效果，掌握</w:t>
      </w:r>
      <w:bookmarkStart w:id="14" w:name="OLE_LINK15"/>
      <w:bookmarkStart w:id="15" w:name="OLE_LINK16"/>
      <w:r w:rsidR="00F21DE4">
        <w:rPr>
          <w:rFonts w:hint="eastAsia"/>
          <w:b/>
          <w:sz w:val="24"/>
          <w:szCs w:val="24"/>
        </w:rPr>
        <w:t>网络安全</w:t>
      </w:r>
      <w:r w:rsidR="00A8206E">
        <w:rPr>
          <w:rFonts w:hint="eastAsia"/>
          <w:b/>
          <w:sz w:val="24"/>
          <w:szCs w:val="24"/>
        </w:rPr>
        <w:t>相关的知识和</w:t>
      </w:r>
      <w:r w:rsidR="00F21DE4">
        <w:rPr>
          <w:rFonts w:hint="eastAsia"/>
          <w:b/>
          <w:sz w:val="24"/>
          <w:szCs w:val="24"/>
        </w:rPr>
        <w:t>技能</w:t>
      </w:r>
      <w:bookmarkEnd w:id="14"/>
      <w:bookmarkEnd w:id="15"/>
      <w:r w:rsidR="00F21DE4">
        <w:rPr>
          <w:rFonts w:hint="eastAsia"/>
          <w:b/>
          <w:sz w:val="24"/>
          <w:szCs w:val="24"/>
        </w:rPr>
        <w:t>。</w:t>
      </w:r>
      <w:r w:rsidR="00DD4E47">
        <w:rPr>
          <w:rFonts w:hint="eastAsia"/>
          <w:b/>
          <w:sz w:val="24"/>
          <w:szCs w:val="24"/>
        </w:rPr>
        <w:t>参加本项目</w:t>
      </w:r>
      <w:r w:rsidR="00B35795">
        <w:rPr>
          <w:rFonts w:hint="eastAsia"/>
          <w:b/>
          <w:sz w:val="24"/>
          <w:szCs w:val="24"/>
        </w:rPr>
        <w:t>并通过考核</w:t>
      </w:r>
      <w:r w:rsidR="00DD4E47">
        <w:rPr>
          <w:rFonts w:hint="eastAsia"/>
          <w:b/>
          <w:sz w:val="24"/>
          <w:szCs w:val="24"/>
        </w:rPr>
        <w:t>可获得</w:t>
      </w:r>
      <w:r w:rsidR="00E44A93">
        <w:rPr>
          <w:b/>
          <w:sz w:val="24"/>
          <w:szCs w:val="24"/>
        </w:rPr>
        <w:t>3.5</w:t>
      </w:r>
      <w:r w:rsidR="00DD4E47">
        <w:rPr>
          <w:rFonts w:hint="eastAsia"/>
          <w:b/>
          <w:sz w:val="24"/>
          <w:szCs w:val="24"/>
        </w:rPr>
        <w:t>个</w:t>
      </w:r>
      <w:bookmarkStart w:id="16" w:name="OLE_LINK17"/>
      <w:bookmarkStart w:id="17" w:name="OLE_LINK18"/>
      <w:r w:rsidR="00DD4E47">
        <w:rPr>
          <w:rFonts w:hint="eastAsia"/>
          <w:b/>
          <w:sz w:val="24"/>
          <w:szCs w:val="24"/>
        </w:rPr>
        <w:t>学分</w:t>
      </w:r>
      <w:bookmarkEnd w:id="16"/>
      <w:bookmarkEnd w:id="17"/>
      <w:r w:rsidR="00DD4E47">
        <w:rPr>
          <w:rFonts w:hint="eastAsia"/>
          <w:b/>
          <w:sz w:val="24"/>
          <w:szCs w:val="24"/>
        </w:rPr>
        <w:t>。</w:t>
      </w:r>
    </w:p>
    <w:p w14:paraId="16BB6D97" w14:textId="77777777" w:rsidR="00F21DE4" w:rsidRPr="00B35795" w:rsidRDefault="00F21DE4" w:rsidP="003C7193">
      <w:pPr>
        <w:rPr>
          <w:b/>
          <w:sz w:val="24"/>
          <w:szCs w:val="24"/>
        </w:rPr>
      </w:pPr>
    </w:p>
    <w:p w14:paraId="2F680815" w14:textId="77777777" w:rsidR="003C7193" w:rsidRPr="0020747B" w:rsidRDefault="00DB2A69" w:rsidP="003C7193">
      <w:pPr>
        <w:rPr>
          <w:rFonts w:ascii="Times New Roman" w:hAnsi="Times New Roman" w:cs="Times New Roman"/>
          <w:b/>
          <w:sz w:val="24"/>
          <w:szCs w:val="24"/>
        </w:rPr>
      </w:pPr>
      <w:r w:rsidRPr="0020747B">
        <w:rPr>
          <w:rFonts w:ascii="Times New Roman" w:hAnsi="Times New Roman" w:cs="Times New Roman"/>
          <w:b/>
          <w:sz w:val="24"/>
          <w:szCs w:val="24"/>
        </w:rPr>
        <w:t>Overview</w:t>
      </w:r>
    </w:p>
    <w:p w14:paraId="4C425094" w14:textId="6AAB8DB2" w:rsidR="00DA6089" w:rsidRPr="00FD4CDF" w:rsidRDefault="00A8206E" w:rsidP="00FD4CDF">
      <w:p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  <w:r w:rsidRPr="00FD4CDF">
        <w:rPr>
          <w:rFonts w:ascii="Times New Roman" w:hAnsi="Times New Roman" w:cs="Times New Roman"/>
          <w:b/>
          <w:sz w:val="24"/>
          <w:szCs w:val="24"/>
        </w:rPr>
        <w:t xml:space="preserve">In this project, </w:t>
      </w:r>
      <w:r w:rsidR="009C0CD1" w:rsidRPr="00FD4CDF">
        <w:rPr>
          <w:rFonts w:ascii="Times New Roman" w:hAnsi="Times New Roman" w:cs="Times New Roman"/>
          <w:b/>
          <w:sz w:val="24"/>
          <w:szCs w:val="24"/>
        </w:rPr>
        <w:t xml:space="preserve">famous professors </w:t>
      </w:r>
      <w:r w:rsidRPr="00FD4CDF">
        <w:rPr>
          <w:rFonts w:ascii="Times New Roman" w:hAnsi="Times New Roman" w:cs="Times New Roman"/>
          <w:b/>
          <w:sz w:val="24"/>
          <w:szCs w:val="24"/>
        </w:rPr>
        <w:t>from foreign universit</w:t>
      </w:r>
      <w:r w:rsidR="00DC485C" w:rsidRPr="00FD4CDF">
        <w:rPr>
          <w:rFonts w:ascii="Times New Roman" w:hAnsi="Times New Roman" w:cs="Times New Roman"/>
          <w:b/>
          <w:sz w:val="24"/>
          <w:szCs w:val="24"/>
        </w:rPr>
        <w:t>ies</w:t>
      </w:r>
      <w:r w:rsidRPr="00FD4CDF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9C0CD1" w:rsidRPr="00FD4CDF">
        <w:rPr>
          <w:rFonts w:ascii="Times New Roman" w:hAnsi="Times New Roman" w:cs="Times New Roman"/>
          <w:b/>
          <w:sz w:val="24"/>
          <w:szCs w:val="24"/>
        </w:rPr>
        <w:t>teach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D4CDF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basic theories </w:t>
      </w:r>
      <w:r w:rsidR="007C231D" w:rsidRPr="00FD4CDF">
        <w:rPr>
          <w:rFonts w:ascii="Times New Roman" w:hAnsi="Times New Roman" w:cs="Times New Roman"/>
          <w:b/>
          <w:sz w:val="24"/>
          <w:szCs w:val="24"/>
        </w:rPr>
        <w:t>in the lectures on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C231D" w:rsidRPr="00FD4CDF">
        <w:rPr>
          <w:rFonts w:ascii="Times New Roman" w:hAnsi="Times New Roman" w:cs="Times New Roman"/>
          <w:b/>
          <w:sz w:val="24"/>
          <w:szCs w:val="24"/>
        </w:rPr>
        <w:t>Network S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ecurity and </w:t>
      </w:r>
      <w:r w:rsidR="007C231D" w:rsidRPr="00FD4CDF">
        <w:rPr>
          <w:rFonts w:ascii="Times New Roman" w:hAnsi="Times New Roman" w:cs="Times New Roman"/>
          <w:b/>
          <w:sz w:val="24"/>
          <w:szCs w:val="24"/>
        </w:rPr>
        <w:t>Improving Scientific Literacy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D4CDF">
        <w:rPr>
          <w:rFonts w:ascii="Times New Roman" w:hAnsi="Times New Roman" w:cs="Times New Roman"/>
          <w:b/>
          <w:sz w:val="24"/>
          <w:szCs w:val="24"/>
        </w:rPr>
        <w:t xml:space="preserve">Some 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well-known </w:t>
      </w:r>
      <w:r w:rsidR="00B35795" w:rsidRPr="00FD4CDF">
        <w:rPr>
          <w:rFonts w:ascii="Times New Roman" w:hAnsi="Times New Roman" w:cs="Times New Roman"/>
          <w:b/>
          <w:sz w:val="24"/>
          <w:szCs w:val="24"/>
        </w:rPr>
        <w:t>expert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s </w:t>
      </w:r>
      <w:r w:rsidR="00B35795" w:rsidRPr="00FD4CDF">
        <w:rPr>
          <w:rFonts w:ascii="Times New Roman" w:hAnsi="Times New Roman" w:cs="Times New Roman"/>
          <w:b/>
          <w:sz w:val="24"/>
          <w:szCs w:val="24"/>
        </w:rPr>
        <w:t xml:space="preserve">from famous cyber companies will </w:t>
      </w:r>
      <w:r w:rsidR="007C231D" w:rsidRPr="00FD4CDF">
        <w:rPr>
          <w:rFonts w:ascii="Times New Roman" w:hAnsi="Times New Roman" w:cs="Times New Roman"/>
          <w:b/>
          <w:sz w:val="24"/>
          <w:szCs w:val="24"/>
        </w:rPr>
        <w:t xml:space="preserve">teach the lecture </w:t>
      </w:r>
      <w:r w:rsidR="00DE5307" w:rsidRPr="00FD4CDF">
        <w:rPr>
          <w:rFonts w:ascii="Times New Roman" w:hAnsi="Times New Roman" w:cs="Times New Roman"/>
          <w:b/>
          <w:sz w:val="24"/>
          <w:szCs w:val="24"/>
        </w:rPr>
        <w:t>on</w:t>
      </w:r>
      <w:r w:rsidR="007C231D" w:rsidRPr="00FD4CDF">
        <w:rPr>
          <w:rFonts w:ascii="Times New Roman" w:hAnsi="Times New Roman" w:cs="Times New Roman"/>
          <w:b/>
          <w:sz w:val="24"/>
          <w:szCs w:val="24"/>
        </w:rPr>
        <w:t xml:space="preserve"> Leadership for literacy</w:t>
      </w:r>
      <w:r w:rsidR="00DE5307" w:rsidRPr="00FD4CDF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B35795" w:rsidRPr="00FD4CDF">
        <w:rPr>
          <w:rFonts w:ascii="Times New Roman" w:hAnsi="Times New Roman" w:cs="Times New Roman"/>
          <w:b/>
          <w:sz w:val="24"/>
          <w:szCs w:val="24"/>
        </w:rPr>
        <w:t xml:space="preserve">present the 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attack and defend </w:t>
      </w:r>
      <w:r w:rsidR="00B35795" w:rsidRPr="00FD4CDF">
        <w:rPr>
          <w:rFonts w:ascii="Times New Roman" w:hAnsi="Times New Roman" w:cs="Times New Roman"/>
          <w:b/>
          <w:sz w:val="24"/>
          <w:szCs w:val="24"/>
        </w:rPr>
        <w:t xml:space="preserve">training 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technologies including password cracking, </w:t>
      </w:r>
      <w:r w:rsidR="00DE5307" w:rsidRPr="00FD4CDF">
        <w:rPr>
          <w:rFonts w:ascii="Times New Roman" w:hAnsi="Times New Roman" w:cs="Times New Roman"/>
          <w:b/>
          <w:sz w:val="24"/>
          <w:szCs w:val="24"/>
        </w:rPr>
        <w:t>privacy protection</w:t>
      </w:r>
      <w:r w:rsidR="00DC5FE6" w:rsidRPr="00FD4CDF">
        <w:rPr>
          <w:rFonts w:ascii="Times New Roman" w:hAnsi="Times New Roman" w:cs="Times New Roman"/>
          <w:b/>
          <w:sz w:val="24"/>
          <w:szCs w:val="24"/>
        </w:rPr>
        <w:t>,</w:t>
      </w:r>
      <w:r w:rsidR="00DE5307" w:rsidRPr="00FD4C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and web security. Finally, </w:t>
      </w:r>
      <w:r w:rsidR="00DC5FE6" w:rsidRPr="00FD4CDF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combination of theory and practice will be accomplished </w:t>
      </w:r>
      <w:r w:rsidR="00B35795" w:rsidRPr="00FD4CDF">
        <w:rPr>
          <w:rFonts w:ascii="Times New Roman" w:hAnsi="Times New Roman" w:cs="Times New Roman"/>
          <w:b/>
          <w:sz w:val="24"/>
          <w:szCs w:val="24"/>
        </w:rPr>
        <w:t>based on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 cyber security competition. Students </w:t>
      </w:r>
      <w:r w:rsidR="00B35795" w:rsidRPr="00FD4CDF">
        <w:rPr>
          <w:rFonts w:ascii="Times New Roman" w:hAnsi="Times New Roman" w:cs="Times New Roman"/>
          <w:b/>
          <w:sz w:val="24"/>
          <w:szCs w:val="24"/>
        </w:rPr>
        <w:t xml:space="preserve">in this project 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will </w:t>
      </w:r>
      <w:r w:rsidR="00B35795" w:rsidRPr="00FD4CDF">
        <w:rPr>
          <w:rFonts w:ascii="Times New Roman" w:hAnsi="Times New Roman" w:cs="Times New Roman"/>
          <w:b/>
          <w:sz w:val="24"/>
          <w:szCs w:val="24"/>
        </w:rPr>
        <w:t xml:space="preserve">obtain the knowledge and skills </w:t>
      </w:r>
      <w:r w:rsidR="00DC5FE6" w:rsidRPr="00FD4CDF">
        <w:rPr>
          <w:rFonts w:ascii="Times New Roman" w:hAnsi="Times New Roman" w:cs="Times New Roman"/>
          <w:b/>
          <w:sz w:val="24"/>
          <w:szCs w:val="24"/>
        </w:rPr>
        <w:t>in</w:t>
      </w:r>
      <w:r w:rsidR="00B35795" w:rsidRPr="00FD4C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>cyber security.</w:t>
      </w:r>
      <w:r w:rsidR="00DC5FE6" w:rsidRPr="00FD4C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5795" w:rsidRPr="00FD4CDF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this project, </w:t>
      </w:r>
      <w:r w:rsidR="00B35795" w:rsidRPr="00FD4CDF">
        <w:rPr>
          <w:rFonts w:ascii="Times New Roman" w:hAnsi="Times New Roman" w:cs="Times New Roman"/>
          <w:b/>
          <w:sz w:val="24"/>
          <w:szCs w:val="24"/>
        </w:rPr>
        <w:t xml:space="preserve">the qualified 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student will get </w:t>
      </w:r>
      <w:r w:rsidR="00DC5FE6" w:rsidRPr="00FD4CDF">
        <w:rPr>
          <w:rFonts w:ascii="Times New Roman" w:hAnsi="Times New Roman" w:cs="Times New Roman"/>
          <w:b/>
          <w:sz w:val="24"/>
          <w:szCs w:val="24"/>
        </w:rPr>
        <w:t>3.5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5FE6" w:rsidRPr="00FD4CDF">
        <w:rPr>
          <w:rFonts w:ascii="Times New Roman" w:hAnsi="Times New Roman" w:cs="Times New Roman"/>
          <w:b/>
          <w:sz w:val="24"/>
          <w:szCs w:val="24"/>
        </w:rPr>
        <w:t>credits</w:t>
      </w:r>
      <w:r w:rsidR="00DA6089" w:rsidRPr="00FD4CDF">
        <w:rPr>
          <w:rFonts w:ascii="Times New Roman" w:hAnsi="Times New Roman" w:cs="Times New Roman"/>
          <w:b/>
          <w:sz w:val="24"/>
          <w:szCs w:val="24"/>
        </w:rPr>
        <w:t>.</w:t>
      </w:r>
    </w:p>
    <w:p w14:paraId="271A1EA6" w14:textId="77777777" w:rsidR="00B2643C" w:rsidRPr="00DC5FE6" w:rsidRDefault="00B2643C" w:rsidP="003C7193">
      <w:pPr>
        <w:rPr>
          <w:b/>
          <w:sz w:val="24"/>
          <w:szCs w:val="24"/>
        </w:rPr>
      </w:pPr>
    </w:p>
    <w:p w14:paraId="30169AD3" w14:textId="387F5ECF" w:rsidR="00DB2A69" w:rsidRPr="00DB2A69" w:rsidRDefault="00DB2A69" w:rsidP="005E4E23">
      <w:pPr>
        <w:tabs>
          <w:tab w:val="left" w:pos="891"/>
        </w:tabs>
        <w:rPr>
          <w:b/>
          <w:sz w:val="24"/>
          <w:szCs w:val="24"/>
        </w:rPr>
      </w:pPr>
    </w:p>
    <w:p w14:paraId="6E3E664B" w14:textId="77777777" w:rsidR="003C7193" w:rsidRDefault="00DB2A69" w:rsidP="003C7193">
      <w:pPr>
        <w:rPr>
          <w:rFonts w:ascii="微软雅黑" w:eastAsia="微软雅黑" w:hAnsi="微软雅黑"/>
          <w:b/>
          <w:sz w:val="24"/>
          <w:szCs w:val="24"/>
        </w:rPr>
      </w:pPr>
      <w:r>
        <w:rPr>
          <w:rFonts w:ascii="微软雅黑" w:eastAsia="微软雅黑" w:hAnsi="微软雅黑" w:hint="eastAs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8E5304" wp14:editId="5B13ADEC">
                <wp:simplePos x="0" y="0"/>
                <wp:positionH relativeFrom="column">
                  <wp:posOffset>8890</wp:posOffset>
                </wp:positionH>
                <wp:positionV relativeFrom="paragraph">
                  <wp:posOffset>365760</wp:posOffset>
                </wp:positionV>
                <wp:extent cx="5343525" cy="0"/>
                <wp:effectExtent l="0" t="0" r="9525" b="1905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7245F8" id="直接连接符 4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28.8pt" to="421.45pt,2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" strokecolor="#4579b8 [3044]"/>
            </w:pict>
          </mc:Fallback>
        </mc:AlternateContent>
      </w:r>
      <w:r w:rsidR="007027BF">
        <w:rPr>
          <w:rFonts w:ascii="微软雅黑" w:eastAsia="微软雅黑" w:hAnsi="微软雅黑" w:hint="eastAsia"/>
          <w:b/>
          <w:sz w:val="24"/>
          <w:szCs w:val="24"/>
        </w:rPr>
        <w:t>日程安排</w:t>
      </w:r>
    </w:p>
    <w:p w14:paraId="5F1B501E" w14:textId="2B3D7904" w:rsidR="00FD4CDF" w:rsidRPr="00D91B60" w:rsidRDefault="0024326A" w:rsidP="00D91B60">
      <w:pPr>
        <w:pStyle w:val="a4"/>
        <w:numPr>
          <w:ilvl w:val="0"/>
          <w:numId w:val="9"/>
        </w:numPr>
        <w:spacing w:line="324" w:lineRule="auto"/>
        <w:ind w:firstLineChars="0"/>
        <w:rPr>
          <w:rFonts w:asciiTheme="minorEastAsia" w:hAnsiTheme="minorEastAsia"/>
          <w:b/>
          <w:sz w:val="24"/>
          <w:szCs w:val="24"/>
        </w:rPr>
      </w:pPr>
      <w:r w:rsidRPr="0024326A">
        <w:rPr>
          <w:rFonts w:asciiTheme="minorEastAsia" w:hAnsiTheme="minorEastAsia"/>
          <w:b/>
          <w:sz w:val="24"/>
          <w:szCs w:val="24"/>
        </w:rPr>
        <w:t>2023.08.14-2023.08.24</w:t>
      </w:r>
      <w:r w:rsidR="00F21DE4" w:rsidRPr="0020747B">
        <w:rPr>
          <w:rFonts w:asciiTheme="minorEastAsia" w:hAnsiTheme="minorEastAsia" w:hint="eastAsia"/>
          <w:b/>
          <w:sz w:val="24"/>
          <w:szCs w:val="24"/>
        </w:rPr>
        <w:t>：</w:t>
      </w:r>
      <w:r w:rsidR="00442890" w:rsidRPr="0020747B">
        <w:rPr>
          <w:rFonts w:asciiTheme="minorEastAsia" w:hAnsiTheme="minorEastAsia" w:hint="eastAsia"/>
          <w:b/>
          <w:sz w:val="24"/>
          <w:szCs w:val="24"/>
        </w:rPr>
        <w:t>理论课程</w:t>
      </w:r>
      <w:r w:rsidR="00CF66A1" w:rsidRPr="0020747B">
        <w:rPr>
          <w:rFonts w:asciiTheme="minorEastAsia" w:hAnsiTheme="minorEastAsia"/>
          <w:b/>
          <w:sz w:val="24"/>
          <w:szCs w:val="24"/>
        </w:rPr>
        <w:t xml:space="preserve">Network </w:t>
      </w:r>
      <w:r w:rsidR="00F21DE4" w:rsidRPr="0020747B">
        <w:rPr>
          <w:rFonts w:asciiTheme="minorEastAsia" w:hAnsiTheme="minorEastAsia" w:hint="eastAsia"/>
          <w:b/>
          <w:sz w:val="24"/>
          <w:szCs w:val="24"/>
        </w:rPr>
        <w:t>Security</w:t>
      </w:r>
      <w:r w:rsidR="00A8206E" w:rsidRPr="0020747B">
        <w:rPr>
          <w:rFonts w:asciiTheme="minorEastAsia" w:hAnsiTheme="minorEastAsia" w:hint="eastAsia"/>
          <w:b/>
          <w:sz w:val="24"/>
          <w:szCs w:val="24"/>
        </w:rPr>
        <w:t>授课</w:t>
      </w:r>
      <w:r w:rsidR="00F21DE4" w:rsidRPr="0020747B">
        <w:rPr>
          <w:rFonts w:asciiTheme="minorEastAsia" w:hAnsiTheme="minorEastAsia" w:hint="eastAsia"/>
          <w:b/>
          <w:sz w:val="24"/>
          <w:szCs w:val="24"/>
        </w:rPr>
        <w:t>，</w:t>
      </w:r>
      <w:r w:rsidR="00442890" w:rsidRPr="0020747B">
        <w:rPr>
          <w:rFonts w:asciiTheme="minorEastAsia" w:hAnsiTheme="minorEastAsia" w:hint="eastAsia"/>
          <w:b/>
          <w:sz w:val="24"/>
          <w:szCs w:val="24"/>
        </w:rPr>
        <w:t>包括</w:t>
      </w:r>
      <w:r w:rsidR="00D91B60">
        <w:rPr>
          <w:rFonts w:asciiTheme="minorEastAsia" w:hAnsiTheme="minorEastAsia" w:hint="eastAsia"/>
          <w:b/>
          <w:sz w:val="24"/>
          <w:szCs w:val="24"/>
        </w:rPr>
        <w:t>S</w:t>
      </w:r>
      <w:r w:rsidR="00D91B60">
        <w:rPr>
          <w:rFonts w:asciiTheme="minorEastAsia" w:hAnsiTheme="minorEastAsia"/>
          <w:b/>
          <w:sz w:val="24"/>
          <w:szCs w:val="24"/>
        </w:rPr>
        <w:t>ystem and Web Security</w:t>
      </w:r>
      <w:r w:rsidR="00CF66A1" w:rsidRPr="00D91B60">
        <w:rPr>
          <w:rFonts w:asciiTheme="minorEastAsia" w:hAnsiTheme="minorEastAsia" w:hint="eastAsia"/>
          <w:b/>
          <w:sz w:val="24"/>
          <w:szCs w:val="24"/>
        </w:rPr>
        <w:t>、</w:t>
      </w:r>
      <w:r w:rsidR="00CF66A1" w:rsidRPr="00D91B60">
        <w:rPr>
          <w:rFonts w:asciiTheme="minorEastAsia" w:hAnsiTheme="minorEastAsia"/>
          <w:b/>
          <w:sz w:val="24"/>
          <w:szCs w:val="24"/>
        </w:rPr>
        <w:t>Protocol</w:t>
      </w:r>
      <w:r w:rsidR="00F21DE4" w:rsidRPr="00D91B60">
        <w:rPr>
          <w:rFonts w:asciiTheme="minorEastAsia" w:hAnsiTheme="minorEastAsia" w:hint="eastAsia"/>
          <w:b/>
          <w:sz w:val="24"/>
          <w:szCs w:val="24"/>
        </w:rPr>
        <w:t xml:space="preserve"> Security</w:t>
      </w:r>
      <w:r w:rsidR="00442890" w:rsidRPr="00D91B60">
        <w:rPr>
          <w:rFonts w:asciiTheme="minorEastAsia" w:hAnsiTheme="minorEastAsia" w:hint="eastAsia"/>
          <w:b/>
          <w:sz w:val="24"/>
          <w:szCs w:val="24"/>
        </w:rPr>
        <w:t>和</w:t>
      </w:r>
      <w:r w:rsidR="00D91B60" w:rsidRPr="00D91B60">
        <w:rPr>
          <w:rFonts w:asciiTheme="minorEastAsia" w:hAnsiTheme="minorEastAsia"/>
          <w:b/>
          <w:sz w:val="24"/>
          <w:szCs w:val="24"/>
        </w:rPr>
        <w:t xml:space="preserve">Authentication </w:t>
      </w:r>
      <w:r w:rsidR="00D91B60">
        <w:rPr>
          <w:rFonts w:asciiTheme="minorEastAsia" w:hAnsiTheme="minorEastAsia"/>
          <w:b/>
          <w:sz w:val="24"/>
          <w:szCs w:val="24"/>
        </w:rPr>
        <w:t>P</w:t>
      </w:r>
      <w:r w:rsidR="00D91B60" w:rsidRPr="00D91B60">
        <w:rPr>
          <w:rFonts w:asciiTheme="minorEastAsia" w:hAnsiTheme="minorEastAsia"/>
          <w:b/>
          <w:sz w:val="24"/>
          <w:szCs w:val="24"/>
        </w:rPr>
        <w:t>rinciple</w:t>
      </w:r>
      <w:r w:rsidR="00622174" w:rsidRPr="00D91B60">
        <w:rPr>
          <w:rFonts w:asciiTheme="minorEastAsia" w:hAnsiTheme="minorEastAsia" w:hint="eastAsia"/>
          <w:b/>
          <w:sz w:val="24"/>
          <w:szCs w:val="24"/>
        </w:rPr>
        <w:t>，由</w:t>
      </w:r>
      <w:r w:rsidR="00D91B60">
        <w:rPr>
          <w:rFonts w:asciiTheme="minorEastAsia" w:hAnsiTheme="minorEastAsia"/>
          <w:b/>
          <w:sz w:val="24"/>
          <w:szCs w:val="24"/>
        </w:rPr>
        <w:t>6</w:t>
      </w:r>
      <w:r w:rsidR="00A8206E" w:rsidRPr="00D91B60">
        <w:rPr>
          <w:rFonts w:asciiTheme="minorEastAsia" w:hAnsiTheme="minorEastAsia" w:hint="eastAsia"/>
          <w:b/>
          <w:sz w:val="24"/>
          <w:szCs w:val="24"/>
        </w:rPr>
        <w:t>名</w:t>
      </w:r>
      <w:r w:rsidR="00622174" w:rsidRPr="00D91B60">
        <w:rPr>
          <w:rFonts w:asciiTheme="minorEastAsia" w:hAnsiTheme="minorEastAsia" w:hint="eastAsia"/>
          <w:b/>
          <w:sz w:val="24"/>
          <w:szCs w:val="24"/>
        </w:rPr>
        <w:t>国外</w:t>
      </w:r>
      <w:r w:rsidR="00DC485C" w:rsidRPr="00D91B60">
        <w:rPr>
          <w:rFonts w:asciiTheme="minorEastAsia" w:hAnsiTheme="minorEastAsia" w:hint="eastAsia"/>
          <w:b/>
          <w:sz w:val="24"/>
          <w:szCs w:val="24"/>
        </w:rPr>
        <w:t>知名</w:t>
      </w:r>
      <w:r w:rsidR="00622174" w:rsidRPr="00D91B60">
        <w:rPr>
          <w:rFonts w:asciiTheme="minorEastAsia" w:hAnsiTheme="minorEastAsia" w:hint="eastAsia"/>
          <w:b/>
          <w:sz w:val="24"/>
          <w:szCs w:val="24"/>
        </w:rPr>
        <w:t>教授授课</w:t>
      </w:r>
      <w:r w:rsidR="00F21DE4" w:rsidRPr="00D91B60">
        <w:rPr>
          <w:rFonts w:asciiTheme="minorEastAsia" w:hAnsiTheme="minorEastAsia" w:hint="eastAsia"/>
          <w:b/>
          <w:sz w:val="24"/>
          <w:szCs w:val="24"/>
        </w:rPr>
        <w:t>。</w:t>
      </w:r>
    </w:p>
    <w:p w14:paraId="17EA4AC6" w14:textId="536606E1" w:rsidR="00FD4CDF" w:rsidRPr="0020747B" w:rsidRDefault="00D91B60" w:rsidP="00FD4CDF">
      <w:pPr>
        <w:pStyle w:val="a4"/>
        <w:numPr>
          <w:ilvl w:val="0"/>
          <w:numId w:val="9"/>
        </w:numPr>
        <w:spacing w:line="324" w:lineRule="auto"/>
        <w:ind w:firstLineChars="0"/>
        <w:rPr>
          <w:rFonts w:asciiTheme="minorEastAsia" w:hAnsiTheme="minorEastAsia"/>
          <w:b/>
          <w:sz w:val="24"/>
          <w:szCs w:val="24"/>
        </w:rPr>
      </w:pPr>
      <w:bookmarkStart w:id="18" w:name="_Hlk132715480"/>
      <w:r w:rsidRPr="00D91B60">
        <w:rPr>
          <w:rFonts w:asciiTheme="minorEastAsia" w:hAnsiTheme="minorEastAsia"/>
          <w:b/>
          <w:sz w:val="24"/>
          <w:szCs w:val="24"/>
        </w:rPr>
        <w:t>2023.08.18-2023.09.02</w:t>
      </w:r>
      <w:bookmarkEnd w:id="18"/>
      <w:r w:rsidR="00F21DE4" w:rsidRPr="0020747B">
        <w:rPr>
          <w:rFonts w:asciiTheme="minorEastAsia" w:hAnsiTheme="minorEastAsia" w:hint="eastAsia"/>
          <w:b/>
          <w:sz w:val="24"/>
          <w:szCs w:val="24"/>
        </w:rPr>
        <w:t>：网络攻防实践培训</w:t>
      </w:r>
      <w:r w:rsidR="000F26AB" w:rsidRPr="0020747B">
        <w:rPr>
          <w:rFonts w:asciiTheme="minorEastAsia" w:hAnsiTheme="minorEastAsia" w:hint="eastAsia"/>
          <w:b/>
          <w:sz w:val="24"/>
          <w:szCs w:val="24"/>
        </w:rPr>
        <w:t>，包括密码破解、隐私保护和Web安全的攻击和防御技术</w:t>
      </w:r>
      <w:r w:rsidR="00622174" w:rsidRPr="0020747B">
        <w:rPr>
          <w:rFonts w:asciiTheme="minorEastAsia" w:hAnsiTheme="minorEastAsia" w:hint="eastAsia"/>
          <w:b/>
          <w:sz w:val="24"/>
          <w:szCs w:val="24"/>
        </w:rPr>
        <w:t>，由</w:t>
      </w:r>
      <w:r w:rsidR="00DC485C" w:rsidRPr="0020747B">
        <w:rPr>
          <w:rFonts w:asciiTheme="minorEastAsia" w:hAnsiTheme="minorEastAsia" w:hint="eastAsia"/>
          <w:b/>
          <w:sz w:val="24"/>
          <w:szCs w:val="24"/>
        </w:rPr>
        <w:t>知名</w:t>
      </w:r>
      <w:r w:rsidR="00622174" w:rsidRPr="0020747B">
        <w:rPr>
          <w:rFonts w:asciiTheme="minorEastAsia" w:hAnsiTheme="minorEastAsia" w:hint="eastAsia"/>
          <w:b/>
          <w:sz w:val="24"/>
          <w:szCs w:val="24"/>
        </w:rPr>
        <w:t>网络安全企业专家</w:t>
      </w:r>
      <w:r w:rsidR="00A8206E" w:rsidRPr="0020747B">
        <w:rPr>
          <w:rFonts w:asciiTheme="minorEastAsia" w:hAnsiTheme="minorEastAsia" w:hint="eastAsia"/>
          <w:b/>
          <w:sz w:val="24"/>
          <w:szCs w:val="24"/>
        </w:rPr>
        <w:t>现场</w:t>
      </w:r>
      <w:r w:rsidR="00622174" w:rsidRPr="0020747B">
        <w:rPr>
          <w:rFonts w:asciiTheme="minorEastAsia" w:hAnsiTheme="minorEastAsia" w:hint="eastAsia"/>
          <w:b/>
          <w:sz w:val="24"/>
          <w:szCs w:val="24"/>
        </w:rPr>
        <w:t>指导</w:t>
      </w:r>
      <w:r w:rsidR="00F21DE4" w:rsidRPr="0020747B">
        <w:rPr>
          <w:rFonts w:asciiTheme="minorEastAsia" w:hAnsiTheme="minorEastAsia" w:hint="eastAsia"/>
          <w:b/>
          <w:sz w:val="24"/>
          <w:szCs w:val="24"/>
        </w:rPr>
        <w:t>。</w:t>
      </w:r>
    </w:p>
    <w:p w14:paraId="617F38BC" w14:textId="0920D8C1" w:rsidR="00FD4CDF" w:rsidRPr="0020747B" w:rsidRDefault="00D91B60" w:rsidP="00FD4CDF">
      <w:pPr>
        <w:pStyle w:val="a4"/>
        <w:numPr>
          <w:ilvl w:val="0"/>
          <w:numId w:val="9"/>
        </w:numPr>
        <w:spacing w:line="324" w:lineRule="auto"/>
        <w:ind w:firstLineChars="0"/>
        <w:rPr>
          <w:rFonts w:asciiTheme="minorEastAsia" w:hAnsiTheme="minorEastAsia"/>
          <w:b/>
          <w:sz w:val="24"/>
          <w:szCs w:val="24"/>
        </w:rPr>
      </w:pPr>
      <w:bookmarkStart w:id="19" w:name="_Hlk132715496"/>
      <w:bookmarkStart w:id="20" w:name="OLE_LINK19"/>
      <w:bookmarkStart w:id="21" w:name="OLE_LINK20"/>
      <w:r w:rsidRPr="00D91B60">
        <w:rPr>
          <w:rFonts w:asciiTheme="minorEastAsia" w:hAnsiTheme="minorEastAsia"/>
          <w:b/>
          <w:sz w:val="24"/>
          <w:szCs w:val="24"/>
        </w:rPr>
        <w:t>2023.08.16-2023.09.10</w:t>
      </w:r>
      <w:bookmarkEnd w:id="19"/>
      <w:r w:rsidR="000F26AB" w:rsidRPr="0020747B">
        <w:rPr>
          <w:rFonts w:asciiTheme="minorEastAsia" w:hAnsiTheme="minorEastAsia" w:hint="eastAsia"/>
          <w:b/>
          <w:sz w:val="24"/>
          <w:szCs w:val="24"/>
        </w:rPr>
        <w:t>：</w:t>
      </w:r>
      <w:bookmarkEnd w:id="20"/>
      <w:bookmarkEnd w:id="21"/>
      <w:r w:rsidR="00203968" w:rsidRPr="0020747B">
        <w:rPr>
          <w:rFonts w:asciiTheme="minorEastAsia" w:hAnsiTheme="minorEastAsia" w:hint="eastAsia"/>
          <w:b/>
          <w:sz w:val="24"/>
          <w:szCs w:val="24"/>
        </w:rPr>
        <w:t>领导力素养课程授课，包括开发卓越领导力等。</w:t>
      </w:r>
    </w:p>
    <w:p w14:paraId="0642888F" w14:textId="6562F4C3" w:rsidR="00F21DE4" w:rsidRPr="00FD4CDF" w:rsidRDefault="00D91B60" w:rsidP="00FD4CDF">
      <w:pPr>
        <w:pStyle w:val="a4"/>
        <w:numPr>
          <w:ilvl w:val="0"/>
          <w:numId w:val="9"/>
        </w:numPr>
        <w:spacing w:line="324" w:lineRule="auto"/>
        <w:ind w:firstLineChars="0"/>
        <w:rPr>
          <w:rFonts w:asciiTheme="majorEastAsia" w:eastAsiaTheme="majorEastAsia" w:hAnsiTheme="majorEastAsia"/>
          <w:b/>
          <w:sz w:val="24"/>
          <w:szCs w:val="24"/>
        </w:rPr>
      </w:pPr>
      <w:r w:rsidRPr="00D91B60">
        <w:rPr>
          <w:rFonts w:asciiTheme="minorEastAsia" w:hAnsiTheme="minorEastAsia"/>
          <w:b/>
          <w:sz w:val="24"/>
          <w:szCs w:val="24"/>
        </w:rPr>
        <w:t>2023.08.28-2023.09.10</w:t>
      </w:r>
      <w:r w:rsidR="00F21DE4" w:rsidRPr="0020747B">
        <w:rPr>
          <w:rFonts w:asciiTheme="minorEastAsia" w:hAnsiTheme="minorEastAsia" w:hint="eastAsia"/>
          <w:b/>
          <w:sz w:val="24"/>
          <w:szCs w:val="24"/>
        </w:rPr>
        <w:t>：</w:t>
      </w:r>
      <w:r w:rsidR="00203968" w:rsidRPr="0020747B">
        <w:rPr>
          <w:rFonts w:asciiTheme="minorEastAsia" w:hAnsiTheme="minorEastAsia" w:hint="eastAsia"/>
          <w:b/>
          <w:sz w:val="24"/>
          <w:szCs w:val="24"/>
        </w:rPr>
        <w:t>科研素养提升课程授课，包括如何撰写高质量论</w:t>
      </w:r>
      <w:r w:rsidR="00203968" w:rsidRPr="0020747B">
        <w:rPr>
          <w:rFonts w:asciiTheme="minorEastAsia" w:hAnsiTheme="minorEastAsia" w:hint="eastAsia"/>
          <w:b/>
          <w:sz w:val="24"/>
          <w:szCs w:val="24"/>
        </w:rPr>
        <w:lastRenderedPageBreak/>
        <w:t>文、诚信和学术道德等。</w:t>
      </w:r>
    </w:p>
    <w:p w14:paraId="417D7B30" w14:textId="77777777" w:rsidR="00F21DE4" w:rsidRPr="00D91B60" w:rsidRDefault="00F21DE4" w:rsidP="00F21DE4">
      <w:pPr>
        <w:rPr>
          <w:rFonts w:ascii="微软雅黑" w:eastAsia="微软雅黑" w:hAnsi="微软雅黑"/>
          <w:b/>
          <w:sz w:val="24"/>
          <w:szCs w:val="24"/>
        </w:rPr>
      </w:pPr>
    </w:p>
    <w:p w14:paraId="05EBC4D8" w14:textId="77777777" w:rsidR="00DB2A69" w:rsidRPr="00FD4CDF" w:rsidRDefault="00DB2A69" w:rsidP="00F21DE4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D4CD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chedule</w:t>
      </w:r>
    </w:p>
    <w:p w14:paraId="23A9E03F" w14:textId="3CB859D5" w:rsidR="00025CB5" w:rsidRPr="00025CB5" w:rsidRDefault="00D91B60" w:rsidP="00FD4CDF">
      <w:pPr>
        <w:widowControl/>
        <w:numPr>
          <w:ilvl w:val="0"/>
          <w:numId w:val="7"/>
        </w:numPr>
        <w:spacing w:line="324" w:lineRule="auto"/>
        <w:ind w:left="420" w:hanging="420"/>
        <w:jc w:val="left"/>
        <w:textAlignment w:val="baseline"/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4"/>
        </w:rPr>
      </w:pPr>
      <w:r w:rsidRPr="00D91B60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2023.08.14-2023.08.24</w:t>
      </w:r>
      <w:r w:rsidR="00025CB5" w:rsidRPr="00025CB5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: Theory lessons in Network Security, including </w:t>
      </w:r>
      <w:r w:rsidRPr="00D91B60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System and Web Security</w:t>
      </w:r>
      <w:r w:rsidR="00025CB5" w:rsidRPr="00025CB5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, Protocol</w:t>
      </w:r>
      <w:r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Security</w:t>
      </w:r>
      <w:r w:rsidR="00FD4CDF" w:rsidRPr="00EC54C0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,</w:t>
      </w:r>
      <w:r w:rsidR="00025CB5" w:rsidRPr="00025CB5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and </w:t>
      </w:r>
      <w:r w:rsidR="00444B04" w:rsidRPr="00444B04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Authentication Principle</w:t>
      </w:r>
      <w:r w:rsidR="00FD4CDF" w:rsidRPr="00EC54C0">
        <w:rPr>
          <w:rFonts w:ascii="Times New Roman" w:hAnsi="Times New Roman" w:cs="Times New Roman" w:hint="eastAsia"/>
          <w:b/>
          <w:bCs/>
          <w:color w:val="000000" w:themeColor="text1"/>
          <w:kern w:val="24"/>
          <w:sz w:val="24"/>
          <w:szCs w:val="24"/>
        </w:rPr>
        <w:t>.</w:t>
      </w:r>
    </w:p>
    <w:p w14:paraId="470C9419" w14:textId="535E2A82" w:rsidR="00025CB5" w:rsidRPr="00025CB5" w:rsidRDefault="00D91B60" w:rsidP="00FD4CDF">
      <w:pPr>
        <w:widowControl/>
        <w:numPr>
          <w:ilvl w:val="0"/>
          <w:numId w:val="7"/>
        </w:numPr>
        <w:spacing w:line="324" w:lineRule="auto"/>
        <w:ind w:left="420" w:hanging="420"/>
        <w:jc w:val="left"/>
        <w:textAlignment w:val="baseline"/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4"/>
        </w:rPr>
      </w:pPr>
      <w:r w:rsidRPr="00D91B60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2023.08.18-2023.09.02</w:t>
      </w:r>
      <w:r w:rsidR="00025CB5" w:rsidRPr="00025CB5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: Practical training in cyber security, including</w:t>
      </w:r>
      <w:r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025CB5" w:rsidRPr="00025CB5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password cracking, privacy protection, and web security</w:t>
      </w:r>
      <w:r w:rsidR="00FD4CDF" w:rsidRPr="00EC54C0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.</w:t>
      </w:r>
    </w:p>
    <w:p w14:paraId="6486FFEE" w14:textId="1E62BC25" w:rsidR="00025CB5" w:rsidRPr="00025CB5" w:rsidRDefault="00D91B60" w:rsidP="00FD4CDF">
      <w:pPr>
        <w:widowControl/>
        <w:numPr>
          <w:ilvl w:val="0"/>
          <w:numId w:val="7"/>
        </w:numPr>
        <w:spacing w:line="324" w:lineRule="auto"/>
        <w:ind w:left="420" w:hanging="420"/>
        <w:jc w:val="left"/>
        <w:textAlignment w:val="baseline"/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4"/>
        </w:rPr>
      </w:pPr>
      <w:r w:rsidRPr="00D91B60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2023.08.16-2023.09.10</w:t>
      </w:r>
      <w:r w:rsidR="00025CB5" w:rsidRPr="00025CB5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: Theory lessons in Leadership for literacy, comprising developing excellent leadership skills</w:t>
      </w:r>
      <w:r w:rsidR="00FD4CDF" w:rsidRPr="00EC54C0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.</w:t>
      </w:r>
    </w:p>
    <w:p w14:paraId="2A154400" w14:textId="3F5D19C3" w:rsidR="00025CB5" w:rsidRPr="00025CB5" w:rsidRDefault="00D91B60" w:rsidP="00FD4CDF">
      <w:pPr>
        <w:widowControl/>
        <w:numPr>
          <w:ilvl w:val="0"/>
          <w:numId w:val="7"/>
        </w:numPr>
        <w:spacing w:line="324" w:lineRule="auto"/>
        <w:ind w:left="420" w:hanging="420"/>
        <w:jc w:val="left"/>
        <w:textAlignment w:val="baseline"/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4"/>
        </w:rPr>
      </w:pPr>
      <w:r w:rsidRPr="00D91B60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2023.08.28-2023.09.10</w:t>
      </w:r>
      <w:r w:rsidR="00025CB5" w:rsidRPr="00025CB5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: Theory lessons in Improving Scientific Literacy, like essay writing and academic discipline</w:t>
      </w:r>
      <w:r w:rsidR="00FD4CDF" w:rsidRPr="00EC54C0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.</w:t>
      </w:r>
    </w:p>
    <w:p w14:paraId="3D141E1F" w14:textId="77777777" w:rsidR="00290B22" w:rsidRPr="00FD4CDF" w:rsidRDefault="00290B22" w:rsidP="003C7193">
      <w:pPr>
        <w:rPr>
          <w:b/>
          <w:bCs/>
          <w:sz w:val="24"/>
          <w:szCs w:val="24"/>
        </w:rPr>
      </w:pPr>
    </w:p>
    <w:p w14:paraId="6C82BEF5" w14:textId="77777777" w:rsidR="003C7193" w:rsidRDefault="00DB2A69" w:rsidP="003C7193">
      <w:pPr>
        <w:rPr>
          <w:b/>
          <w:sz w:val="24"/>
          <w:szCs w:val="24"/>
        </w:rPr>
      </w:pPr>
      <w:r>
        <w:rPr>
          <w:rFonts w:ascii="微软雅黑" w:eastAsia="微软雅黑" w:hAnsi="微软雅黑" w:hint="eastAs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041F09" wp14:editId="4227701D">
                <wp:simplePos x="0" y="0"/>
                <wp:positionH relativeFrom="column">
                  <wp:posOffset>8890</wp:posOffset>
                </wp:positionH>
                <wp:positionV relativeFrom="paragraph">
                  <wp:posOffset>339090</wp:posOffset>
                </wp:positionV>
                <wp:extent cx="5343525" cy="9525"/>
                <wp:effectExtent l="0" t="0" r="9525" b="28575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5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5598CE" id="直接连接符 5" o:spid="_x0000_s1026" style="position:absolute;left:0;text-align:lef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26.7pt" to="421.45pt,2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" strokecolor="#4579b8 [3044]"/>
            </w:pict>
          </mc:Fallback>
        </mc:AlternateContent>
      </w:r>
      <w:r w:rsidR="003C7193" w:rsidRPr="00DB2A69">
        <w:rPr>
          <w:rFonts w:ascii="微软雅黑" w:eastAsia="微软雅黑" w:hAnsi="微软雅黑" w:hint="eastAsia"/>
          <w:b/>
          <w:sz w:val="24"/>
          <w:szCs w:val="24"/>
        </w:rPr>
        <w:t>计划招生人数</w:t>
      </w:r>
      <w:r>
        <w:rPr>
          <w:rFonts w:hint="eastAsia"/>
          <w:b/>
          <w:sz w:val="24"/>
          <w:szCs w:val="24"/>
        </w:rPr>
        <w:t xml:space="preserve"> </w:t>
      </w:r>
    </w:p>
    <w:p w14:paraId="6EE49C89" w14:textId="6F53EF00" w:rsidR="00F21DE4" w:rsidRPr="00FD4CDF" w:rsidRDefault="005C3170" w:rsidP="003C7193">
      <w:pPr>
        <w:rPr>
          <w:rFonts w:asciiTheme="minorEastAsia" w:hAnsiTheme="minorEastAsia"/>
          <w:b/>
          <w:sz w:val="24"/>
          <w:szCs w:val="24"/>
        </w:rPr>
      </w:pPr>
      <w:r>
        <w:rPr>
          <w:rFonts w:asciiTheme="minorEastAsia" w:hAnsiTheme="minorEastAsia"/>
          <w:b/>
          <w:sz w:val="24"/>
          <w:szCs w:val="24"/>
        </w:rPr>
        <w:t>140</w:t>
      </w:r>
      <w:r w:rsidR="00F21DE4" w:rsidRPr="00FD4CDF">
        <w:rPr>
          <w:rFonts w:asciiTheme="minorEastAsia" w:hAnsiTheme="minorEastAsia" w:hint="eastAsia"/>
          <w:b/>
          <w:sz w:val="24"/>
          <w:szCs w:val="24"/>
        </w:rPr>
        <w:t>人</w:t>
      </w:r>
    </w:p>
    <w:p w14:paraId="53562463" w14:textId="77777777" w:rsidR="00F21DE4" w:rsidRPr="00DB2A69" w:rsidRDefault="00F21DE4" w:rsidP="003C7193">
      <w:pPr>
        <w:rPr>
          <w:b/>
          <w:sz w:val="24"/>
          <w:szCs w:val="24"/>
        </w:rPr>
      </w:pPr>
    </w:p>
    <w:p w14:paraId="2ABEC41B" w14:textId="77777777" w:rsidR="003C7193" w:rsidRPr="00FD4CDF" w:rsidRDefault="00DB2A69" w:rsidP="003C7193">
      <w:pPr>
        <w:rPr>
          <w:rFonts w:ascii="Times New Roman" w:hAnsi="Times New Roman" w:cs="Times New Roman"/>
          <w:b/>
          <w:sz w:val="24"/>
          <w:szCs w:val="24"/>
        </w:rPr>
      </w:pPr>
      <w:r w:rsidRPr="00FD4CDF">
        <w:rPr>
          <w:rFonts w:ascii="Times New Roman" w:hAnsi="Times New Roman" w:cs="Times New Roman"/>
          <w:b/>
          <w:sz w:val="24"/>
          <w:szCs w:val="24"/>
        </w:rPr>
        <w:t>Number of Participants</w:t>
      </w:r>
    </w:p>
    <w:p w14:paraId="737606FD" w14:textId="3C7FCA08" w:rsidR="003C7193" w:rsidRPr="00FD4CDF" w:rsidRDefault="005C3170" w:rsidP="003C719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40</w:t>
      </w:r>
      <w:r w:rsidR="003F396E" w:rsidRPr="00FD4CDF">
        <w:rPr>
          <w:rFonts w:ascii="Times New Roman" w:hAnsi="Times New Roman" w:cs="Times New Roman"/>
          <w:b/>
          <w:sz w:val="24"/>
          <w:szCs w:val="24"/>
        </w:rPr>
        <w:t xml:space="preserve"> students.</w:t>
      </w:r>
    </w:p>
    <w:p w14:paraId="11F7072F" w14:textId="77777777" w:rsidR="003F396E" w:rsidRPr="00DB2A69" w:rsidRDefault="003F396E" w:rsidP="003C7193">
      <w:pPr>
        <w:rPr>
          <w:b/>
          <w:sz w:val="24"/>
          <w:szCs w:val="24"/>
        </w:rPr>
      </w:pPr>
    </w:p>
    <w:p w14:paraId="4CDB3F82" w14:textId="77777777" w:rsidR="00DB2A69" w:rsidRDefault="00DB2A69" w:rsidP="003C7193">
      <w:pPr>
        <w:rPr>
          <w:b/>
          <w:sz w:val="24"/>
          <w:szCs w:val="24"/>
        </w:rPr>
      </w:pPr>
      <w:r>
        <w:rPr>
          <w:rFonts w:ascii="微软雅黑" w:eastAsia="微软雅黑" w:hAnsi="微软雅黑" w:hint="eastAs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E04EC30" wp14:editId="1DE5DD9C">
                <wp:simplePos x="0" y="0"/>
                <wp:positionH relativeFrom="column">
                  <wp:posOffset>8890</wp:posOffset>
                </wp:positionH>
                <wp:positionV relativeFrom="paragraph">
                  <wp:posOffset>356235</wp:posOffset>
                </wp:positionV>
                <wp:extent cx="5343525" cy="9525"/>
                <wp:effectExtent l="0" t="0" r="9525" b="28575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5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6E34A1" id="直接连接符 7" o:spid="_x0000_s1026" style="position:absolute;left:0;text-align:lef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28.05pt" to="421.45pt,2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" strokecolor="#4579b8 [3044]"/>
            </w:pict>
          </mc:Fallback>
        </mc:AlternateContent>
      </w:r>
      <w:r w:rsidR="003C7193" w:rsidRPr="00DB2A69">
        <w:rPr>
          <w:rFonts w:ascii="微软雅黑" w:eastAsia="微软雅黑" w:hAnsi="微软雅黑" w:hint="eastAsia"/>
          <w:b/>
          <w:sz w:val="24"/>
          <w:szCs w:val="24"/>
        </w:rPr>
        <w:t>申请要求</w:t>
      </w:r>
      <w:r>
        <w:rPr>
          <w:rFonts w:hint="eastAsia"/>
          <w:b/>
          <w:sz w:val="24"/>
          <w:szCs w:val="24"/>
        </w:rPr>
        <w:t xml:space="preserve"> </w:t>
      </w:r>
    </w:p>
    <w:p w14:paraId="1220493A" w14:textId="207C9C61" w:rsidR="00F21DE4" w:rsidRPr="00DE14D2" w:rsidRDefault="00025CB5" w:rsidP="00DE14D2"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欢迎有良好基础的本科学生申请，</w:t>
      </w:r>
      <w:r w:rsidRPr="00025CB5">
        <w:rPr>
          <w:rFonts w:hint="eastAsia"/>
          <w:b/>
          <w:sz w:val="24"/>
          <w:szCs w:val="24"/>
        </w:rPr>
        <w:t>申请者</w:t>
      </w:r>
      <w:r>
        <w:rPr>
          <w:rFonts w:hint="eastAsia"/>
          <w:b/>
          <w:sz w:val="24"/>
          <w:szCs w:val="24"/>
        </w:rPr>
        <w:t>应</w:t>
      </w:r>
      <w:r w:rsidRPr="00025CB5">
        <w:rPr>
          <w:rFonts w:hint="eastAsia"/>
          <w:b/>
          <w:sz w:val="24"/>
          <w:szCs w:val="24"/>
        </w:rPr>
        <w:t>具有良好的英语听、说、读、写能力</w:t>
      </w:r>
      <w:r>
        <w:rPr>
          <w:rFonts w:hint="eastAsia"/>
          <w:b/>
          <w:sz w:val="24"/>
          <w:szCs w:val="24"/>
        </w:rPr>
        <w:t>且具备</w:t>
      </w:r>
      <w:r w:rsidR="00DE14D2" w:rsidRPr="00DE14D2">
        <w:rPr>
          <w:rFonts w:hint="eastAsia"/>
          <w:b/>
          <w:sz w:val="24"/>
          <w:szCs w:val="24"/>
        </w:rPr>
        <w:t>网络空间安全</w:t>
      </w:r>
      <w:r w:rsidR="00DE14D2">
        <w:rPr>
          <w:rFonts w:hint="eastAsia"/>
          <w:b/>
          <w:sz w:val="24"/>
          <w:szCs w:val="24"/>
        </w:rPr>
        <w:t>、</w:t>
      </w:r>
      <w:r w:rsidR="00DE14D2" w:rsidRPr="00DE14D2">
        <w:rPr>
          <w:rFonts w:hint="eastAsia"/>
          <w:b/>
          <w:sz w:val="24"/>
          <w:szCs w:val="24"/>
        </w:rPr>
        <w:t>计算机、信息工程</w:t>
      </w:r>
      <w:r>
        <w:rPr>
          <w:rFonts w:hint="eastAsia"/>
          <w:b/>
          <w:sz w:val="24"/>
          <w:szCs w:val="24"/>
        </w:rPr>
        <w:t>或</w:t>
      </w:r>
      <w:r w:rsidR="00DE14D2" w:rsidRPr="00DE14D2">
        <w:rPr>
          <w:rFonts w:hint="eastAsia"/>
          <w:b/>
          <w:sz w:val="24"/>
          <w:szCs w:val="24"/>
        </w:rPr>
        <w:t>数学等相关专业基础</w:t>
      </w:r>
      <w:r>
        <w:rPr>
          <w:rFonts w:hint="eastAsia"/>
          <w:b/>
          <w:sz w:val="24"/>
          <w:szCs w:val="24"/>
        </w:rPr>
        <w:t>。</w:t>
      </w:r>
    </w:p>
    <w:p w14:paraId="7BA5F83B" w14:textId="77777777" w:rsidR="00F21DE4" w:rsidRDefault="00F21DE4" w:rsidP="003C7193">
      <w:pPr>
        <w:rPr>
          <w:b/>
          <w:sz w:val="24"/>
          <w:szCs w:val="24"/>
        </w:rPr>
      </w:pPr>
    </w:p>
    <w:p w14:paraId="2930D82F" w14:textId="77777777" w:rsidR="003C7193" w:rsidRPr="00FD4CDF" w:rsidRDefault="003C7193" w:rsidP="00FD4CDF">
      <w:p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  <w:r w:rsidRPr="00FD4CDF">
        <w:rPr>
          <w:rFonts w:ascii="Times New Roman" w:hAnsi="Times New Roman" w:cs="Times New Roman"/>
          <w:b/>
          <w:sz w:val="24"/>
          <w:szCs w:val="24"/>
        </w:rPr>
        <w:t>Application Requirements</w:t>
      </w:r>
    </w:p>
    <w:p w14:paraId="73B752D1" w14:textId="3D432B54" w:rsidR="00B2643C" w:rsidRPr="00FD4CDF" w:rsidRDefault="00025CB5" w:rsidP="00FD4CDF">
      <w:p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  <w:r w:rsidRPr="00FD4CDF">
        <w:rPr>
          <w:rFonts w:ascii="Times New Roman" w:hAnsi="Times New Roman" w:cs="Times New Roman"/>
          <w:b/>
          <w:sz w:val="24"/>
          <w:szCs w:val="24"/>
        </w:rPr>
        <w:t>We welcome applications from current undergraduate students in good standing at their home universities. Below are the basic requirements:</w:t>
      </w:r>
    </w:p>
    <w:p w14:paraId="12FD3051" w14:textId="54403DC3" w:rsidR="00025CB5" w:rsidRPr="00025CB5" w:rsidRDefault="00025CB5" w:rsidP="00FD4CDF">
      <w:pPr>
        <w:numPr>
          <w:ilvl w:val="0"/>
          <w:numId w:val="8"/>
        </w:num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  <w:r w:rsidRPr="00025CB5">
        <w:rPr>
          <w:rFonts w:ascii="Times New Roman" w:hAnsi="Times New Roman" w:cs="Times New Roman"/>
          <w:b/>
          <w:sz w:val="24"/>
          <w:szCs w:val="24"/>
        </w:rPr>
        <w:t>Fluent in English</w:t>
      </w:r>
      <w:r w:rsidR="00FD4CDF">
        <w:rPr>
          <w:rFonts w:ascii="Times New Roman" w:hAnsi="Times New Roman" w:cs="Times New Roman" w:hint="eastAsia"/>
          <w:b/>
          <w:sz w:val="24"/>
          <w:szCs w:val="24"/>
        </w:rPr>
        <w:t>.</w:t>
      </w:r>
    </w:p>
    <w:p w14:paraId="16335C55" w14:textId="5BFA51FE" w:rsidR="00025CB5" w:rsidRPr="00025CB5" w:rsidRDefault="00025CB5" w:rsidP="00FD4CDF">
      <w:pPr>
        <w:numPr>
          <w:ilvl w:val="0"/>
          <w:numId w:val="8"/>
        </w:num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  <w:r w:rsidRPr="00025CB5">
        <w:rPr>
          <w:rFonts w:ascii="Times New Roman" w:hAnsi="Times New Roman" w:cs="Times New Roman"/>
          <w:b/>
          <w:sz w:val="24"/>
          <w:szCs w:val="24"/>
        </w:rPr>
        <w:t>With a professional foundation in cyber security, computer, information engineering, mathematics, or other related subjects</w:t>
      </w:r>
      <w:r w:rsidR="00FD4CDF">
        <w:rPr>
          <w:rFonts w:ascii="Times New Roman" w:hAnsi="Times New Roman" w:cs="Times New Roman"/>
          <w:b/>
          <w:sz w:val="24"/>
          <w:szCs w:val="24"/>
        </w:rPr>
        <w:t>.</w:t>
      </w:r>
    </w:p>
    <w:p w14:paraId="658BA985" w14:textId="77777777" w:rsidR="00FD4CDF" w:rsidRPr="00FD4CDF" w:rsidRDefault="00FD4CDF" w:rsidP="00FD4CDF">
      <w:p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</w:p>
    <w:p w14:paraId="5AF10619" w14:textId="77777777" w:rsidR="00DB2A69" w:rsidRDefault="00DB2A69" w:rsidP="003C7193">
      <w:pPr>
        <w:rPr>
          <w:rFonts w:ascii="微软雅黑" w:eastAsia="微软雅黑" w:hAnsi="微软雅黑"/>
          <w:b/>
          <w:sz w:val="24"/>
          <w:szCs w:val="24"/>
        </w:rPr>
      </w:pPr>
      <w:r>
        <w:rPr>
          <w:rFonts w:ascii="微软雅黑" w:eastAsia="微软雅黑" w:hAnsi="微软雅黑" w:hint="eastAs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6735A01" wp14:editId="625091E8">
                <wp:simplePos x="0" y="0"/>
                <wp:positionH relativeFrom="column">
                  <wp:posOffset>8890</wp:posOffset>
                </wp:positionH>
                <wp:positionV relativeFrom="paragraph">
                  <wp:posOffset>377190</wp:posOffset>
                </wp:positionV>
                <wp:extent cx="5343525" cy="9525"/>
                <wp:effectExtent l="0" t="0" r="9525" b="28575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5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3612B5" id="直接连接符 8" o:spid="_x0000_s1026" style="position:absolute;left:0;text-align:lef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29.7pt" to="421.45pt,3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" strokecolor="#4579b8 [3044]"/>
            </w:pict>
          </mc:Fallback>
        </mc:AlternateContent>
      </w:r>
      <w:r w:rsidR="003C7193" w:rsidRPr="00DB2A69">
        <w:rPr>
          <w:rFonts w:ascii="微软雅黑" w:eastAsia="微软雅黑" w:hAnsi="微软雅黑" w:hint="eastAsia"/>
          <w:b/>
          <w:sz w:val="24"/>
          <w:szCs w:val="24"/>
        </w:rPr>
        <w:t xml:space="preserve">申请截止时间 </w:t>
      </w:r>
    </w:p>
    <w:p w14:paraId="6B83D5C1" w14:textId="139A6607" w:rsidR="00F21DE4" w:rsidRPr="00FD4CDF" w:rsidRDefault="00025CB5" w:rsidP="003C7193">
      <w:pPr>
        <w:rPr>
          <w:rFonts w:asciiTheme="minorEastAsia" w:hAnsiTheme="minorEastAsia"/>
          <w:b/>
          <w:sz w:val="24"/>
          <w:szCs w:val="24"/>
        </w:rPr>
      </w:pPr>
      <w:bookmarkStart w:id="22" w:name="OLE_LINK29"/>
      <w:bookmarkStart w:id="23" w:name="OLE_LINK30"/>
      <w:r w:rsidRPr="00FD4CDF">
        <w:rPr>
          <w:rFonts w:asciiTheme="minorEastAsia" w:hAnsiTheme="minorEastAsia"/>
          <w:b/>
          <w:sz w:val="24"/>
          <w:szCs w:val="24"/>
        </w:rPr>
        <w:t>202</w:t>
      </w:r>
      <w:r w:rsidR="005C3170">
        <w:rPr>
          <w:rFonts w:asciiTheme="minorEastAsia" w:hAnsiTheme="minorEastAsia"/>
          <w:b/>
          <w:sz w:val="24"/>
          <w:szCs w:val="24"/>
        </w:rPr>
        <w:t>3</w:t>
      </w:r>
      <w:r w:rsidR="00F21DE4" w:rsidRPr="00FD4CDF">
        <w:rPr>
          <w:rFonts w:asciiTheme="minorEastAsia" w:hAnsiTheme="minorEastAsia" w:hint="eastAsia"/>
          <w:b/>
          <w:sz w:val="24"/>
          <w:szCs w:val="24"/>
        </w:rPr>
        <w:t>年6月</w:t>
      </w:r>
      <w:r w:rsidRPr="00FD4CDF">
        <w:rPr>
          <w:rFonts w:asciiTheme="minorEastAsia" w:hAnsiTheme="minorEastAsia"/>
          <w:b/>
          <w:sz w:val="24"/>
          <w:szCs w:val="24"/>
        </w:rPr>
        <w:t>30</w:t>
      </w:r>
      <w:r w:rsidR="00F21DE4" w:rsidRPr="00FD4CDF">
        <w:rPr>
          <w:rFonts w:asciiTheme="minorEastAsia" w:hAnsiTheme="minorEastAsia" w:hint="eastAsia"/>
          <w:b/>
          <w:sz w:val="24"/>
          <w:szCs w:val="24"/>
        </w:rPr>
        <w:t>日</w:t>
      </w:r>
      <w:bookmarkEnd w:id="22"/>
      <w:bookmarkEnd w:id="23"/>
    </w:p>
    <w:p w14:paraId="146D4F70" w14:textId="77777777" w:rsidR="00FD4CDF" w:rsidRDefault="00FD4CDF" w:rsidP="003C7193">
      <w:pPr>
        <w:rPr>
          <w:rFonts w:ascii="Times New Roman" w:hAnsi="Times New Roman" w:cs="Times New Roman"/>
          <w:b/>
          <w:sz w:val="24"/>
          <w:szCs w:val="24"/>
        </w:rPr>
      </w:pPr>
    </w:p>
    <w:p w14:paraId="3BAC43CD" w14:textId="509C3A16" w:rsidR="003C7193" w:rsidRPr="00FD4CDF" w:rsidRDefault="003C7193" w:rsidP="00FD4CDF">
      <w:p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  <w:r w:rsidRPr="00FD4CDF">
        <w:rPr>
          <w:rFonts w:ascii="Times New Roman" w:hAnsi="Times New Roman" w:cs="Times New Roman"/>
          <w:b/>
          <w:sz w:val="24"/>
          <w:szCs w:val="24"/>
        </w:rPr>
        <w:t>Application Deadline</w:t>
      </w:r>
    </w:p>
    <w:p w14:paraId="5AB1DE85" w14:textId="75D21EF3" w:rsidR="003C7193" w:rsidRPr="00FD4CDF" w:rsidRDefault="00025CB5" w:rsidP="00FD4CDF">
      <w:p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  <w:r w:rsidRPr="00FD4CDF">
        <w:rPr>
          <w:rFonts w:ascii="Times New Roman" w:hAnsi="Times New Roman" w:cs="Times New Roman"/>
          <w:b/>
          <w:sz w:val="24"/>
          <w:szCs w:val="24"/>
        </w:rPr>
        <w:t>30</w:t>
      </w:r>
      <w:r w:rsidR="003F396E" w:rsidRPr="00FD4CDF">
        <w:rPr>
          <w:rFonts w:ascii="Times New Roman" w:hAnsi="Times New Roman" w:cs="Times New Roman"/>
          <w:b/>
          <w:sz w:val="24"/>
          <w:szCs w:val="24"/>
        </w:rPr>
        <w:t xml:space="preserve"> June </w:t>
      </w:r>
      <w:r w:rsidR="00EC54C0">
        <w:rPr>
          <w:rFonts w:ascii="Times New Roman" w:hAnsi="Times New Roman" w:cs="Times New Roman"/>
          <w:b/>
          <w:sz w:val="24"/>
          <w:szCs w:val="24"/>
        </w:rPr>
        <w:t>202</w:t>
      </w:r>
      <w:r w:rsidR="005C3170">
        <w:rPr>
          <w:rFonts w:ascii="Times New Roman" w:hAnsi="Times New Roman" w:cs="Times New Roman"/>
          <w:b/>
          <w:sz w:val="24"/>
          <w:szCs w:val="24"/>
        </w:rPr>
        <w:t>3</w:t>
      </w:r>
      <w:r w:rsidR="003F396E" w:rsidRPr="00FD4CDF">
        <w:rPr>
          <w:rFonts w:ascii="Times New Roman" w:hAnsi="Times New Roman" w:cs="Times New Roman"/>
          <w:b/>
          <w:sz w:val="24"/>
          <w:szCs w:val="24"/>
        </w:rPr>
        <w:t>.</w:t>
      </w:r>
    </w:p>
    <w:p w14:paraId="74B2865B" w14:textId="77777777" w:rsidR="003C7193" w:rsidRPr="00DB2A69" w:rsidRDefault="003C7193" w:rsidP="003C7193">
      <w:pPr>
        <w:rPr>
          <w:b/>
          <w:sz w:val="24"/>
          <w:szCs w:val="24"/>
        </w:rPr>
      </w:pPr>
    </w:p>
    <w:p w14:paraId="7FD93C6D" w14:textId="77777777" w:rsidR="003C7193" w:rsidRDefault="00DB2A69" w:rsidP="003C7193">
      <w:pPr>
        <w:rPr>
          <w:b/>
          <w:sz w:val="24"/>
          <w:szCs w:val="24"/>
        </w:rPr>
      </w:pPr>
      <w:r>
        <w:rPr>
          <w:rFonts w:ascii="微软雅黑" w:eastAsia="微软雅黑" w:hAnsi="微软雅黑" w:hint="eastAs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7FA5E4D" wp14:editId="6B0094D3">
                <wp:simplePos x="0" y="0"/>
                <wp:positionH relativeFrom="column">
                  <wp:posOffset>8890</wp:posOffset>
                </wp:positionH>
                <wp:positionV relativeFrom="paragraph">
                  <wp:posOffset>348615</wp:posOffset>
                </wp:positionV>
                <wp:extent cx="5343525" cy="9525"/>
                <wp:effectExtent l="0" t="0" r="9525" b="28575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5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79C48E" id="直接连接符 9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27.45pt" to="421.45pt,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" strokecolor="#4579b8 [3044]"/>
            </w:pict>
          </mc:Fallback>
        </mc:AlternateContent>
      </w:r>
      <w:r w:rsidR="003C7193" w:rsidRPr="00DB2A69">
        <w:rPr>
          <w:rFonts w:ascii="微软雅黑" w:eastAsia="微软雅黑" w:hAnsi="微软雅黑" w:hint="eastAsia"/>
          <w:b/>
          <w:sz w:val="24"/>
          <w:szCs w:val="24"/>
        </w:rPr>
        <w:t>主办/承办单位</w:t>
      </w:r>
      <w:r>
        <w:rPr>
          <w:rFonts w:hint="eastAsia"/>
          <w:b/>
          <w:sz w:val="24"/>
          <w:szCs w:val="24"/>
        </w:rPr>
        <w:t xml:space="preserve"> </w:t>
      </w:r>
    </w:p>
    <w:p w14:paraId="4BF02D0A" w14:textId="77777777" w:rsidR="00F21DE4" w:rsidRPr="00DB2A69" w:rsidRDefault="00F21DE4" w:rsidP="003C7193"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东南大学网络空间安全学院</w:t>
      </w:r>
    </w:p>
    <w:p w14:paraId="035CEFAD" w14:textId="77777777" w:rsidR="00FD4CDF" w:rsidRDefault="00FD4CDF" w:rsidP="003C7193">
      <w:pPr>
        <w:rPr>
          <w:b/>
          <w:sz w:val="24"/>
          <w:szCs w:val="24"/>
        </w:rPr>
      </w:pPr>
    </w:p>
    <w:p w14:paraId="57FCB3D2" w14:textId="408D2F50" w:rsidR="003C7193" w:rsidRPr="00DB2A69" w:rsidRDefault="00DB2A69" w:rsidP="00FD4CDF">
      <w:pPr>
        <w:spacing w:line="324" w:lineRule="auto"/>
        <w:rPr>
          <w:b/>
          <w:sz w:val="24"/>
          <w:szCs w:val="24"/>
        </w:rPr>
      </w:pPr>
      <w:r w:rsidRPr="00DB2A69">
        <w:rPr>
          <w:rFonts w:hint="eastAsia"/>
          <w:b/>
          <w:sz w:val="24"/>
          <w:szCs w:val="24"/>
        </w:rPr>
        <w:t>Host &amp; Organizer</w:t>
      </w:r>
    </w:p>
    <w:p w14:paraId="148B5B4E" w14:textId="77777777" w:rsidR="003C7193" w:rsidRDefault="003F396E" w:rsidP="00FD4CDF">
      <w:pPr>
        <w:spacing w:line="324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chool of Cyber Science and Engineering, Southeast University</w:t>
      </w:r>
    </w:p>
    <w:p w14:paraId="413A74E9" w14:textId="77777777" w:rsidR="003F396E" w:rsidRPr="00DB2A69" w:rsidRDefault="003F396E" w:rsidP="003C7193">
      <w:pPr>
        <w:rPr>
          <w:b/>
          <w:sz w:val="24"/>
          <w:szCs w:val="24"/>
        </w:rPr>
      </w:pPr>
    </w:p>
    <w:p w14:paraId="7AA3E39C" w14:textId="77777777" w:rsidR="00F21DE4" w:rsidRDefault="00DB2A69" w:rsidP="003C7193">
      <w:pPr>
        <w:rPr>
          <w:b/>
          <w:sz w:val="24"/>
          <w:szCs w:val="24"/>
        </w:rPr>
      </w:pPr>
      <w:r>
        <w:rPr>
          <w:rFonts w:ascii="微软雅黑" w:eastAsia="微软雅黑" w:hAnsi="微软雅黑" w:hint="eastAs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05A4F3A" wp14:editId="739E1F30">
                <wp:simplePos x="0" y="0"/>
                <wp:positionH relativeFrom="column">
                  <wp:posOffset>8890</wp:posOffset>
                </wp:positionH>
                <wp:positionV relativeFrom="paragraph">
                  <wp:posOffset>360045</wp:posOffset>
                </wp:positionV>
                <wp:extent cx="5343525" cy="9525"/>
                <wp:effectExtent l="0" t="0" r="9525" b="28575"/>
                <wp:wrapNone/>
                <wp:docPr id="11" name="直接连接符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5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AC35E2" id="直接连接符 11" o:spid="_x0000_s1026" style="position:absolute;left:0;text-align:lef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28.35pt" to="421.45pt,2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" strokecolor="#4579b8 [3044]"/>
            </w:pict>
          </mc:Fallback>
        </mc:AlternateContent>
      </w:r>
      <w:r w:rsidR="003C7193" w:rsidRPr="00DB2A69">
        <w:rPr>
          <w:rFonts w:ascii="微软雅黑" w:eastAsia="微软雅黑" w:hAnsi="微软雅黑" w:hint="eastAsia"/>
          <w:b/>
          <w:sz w:val="24"/>
          <w:szCs w:val="24"/>
        </w:rPr>
        <w:t>联系人及联系方式</w:t>
      </w:r>
      <w:r w:rsidR="003C7193" w:rsidRPr="00DB2A69">
        <w:rPr>
          <w:rFonts w:hint="eastAsia"/>
          <w:b/>
          <w:sz w:val="24"/>
          <w:szCs w:val="24"/>
        </w:rPr>
        <w:t xml:space="preserve"> </w:t>
      </w:r>
    </w:p>
    <w:p w14:paraId="31303B04" w14:textId="745EC171" w:rsidR="00251157" w:rsidRPr="00251157" w:rsidRDefault="00251157" w:rsidP="003C719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李涛，</w:t>
      </w:r>
      <w:r w:rsidRPr="00FD4CDF">
        <w:rPr>
          <w:rFonts w:ascii="Times New Roman" w:eastAsia="微软雅黑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AF36605" wp14:editId="569D875C">
                <wp:simplePos x="0" y="0"/>
                <wp:positionH relativeFrom="column">
                  <wp:posOffset>161290</wp:posOffset>
                </wp:positionH>
                <wp:positionV relativeFrom="paragraph">
                  <wp:posOffset>8227695</wp:posOffset>
                </wp:positionV>
                <wp:extent cx="5343525" cy="9525"/>
                <wp:effectExtent l="0" t="0" r="9525" b="28575"/>
                <wp:wrapNone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5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5C799F" id="直接连接符 10" o:spid="_x0000_s1026" style="position:absolute;left:0;text-align:lef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7pt,647.85pt" to="433.45pt,64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" strokecolor="#4579b8 [3044]"/>
            </w:pict>
          </mc:Fallback>
        </mc:AlternateContent>
      </w:r>
      <w:r w:rsidRPr="00FD4CDF">
        <w:rPr>
          <w:rFonts w:ascii="Times New Roman" w:hAnsi="Times New Roman" w:cs="Times New Roman"/>
          <w:b/>
          <w:sz w:val="24"/>
          <w:szCs w:val="24"/>
        </w:rPr>
        <w:t>lit@seu.edu.cn</w:t>
      </w:r>
    </w:p>
    <w:p w14:paraId="7C5FD71F" w14:textId="4B4BACC7" w:rsidR="00245695" w:rsidRDefault="00251157" w:rsidP="003C7193"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袁亚丽</w:t>
      </w:r>
      <w:r w:rsidR="00245695">
        <w:rPr>
          <w:rFonts w:hint="eastAsia"/>
          <w:b/>
          <w:sz w:val="24"/>
          <w:szCs w:val="24"/>
        </w:rPr>
        <w:t>，</w:t>
      </w:r>
      <w:bookmarkStart w:id="24" w:name="_Hlk102938149"/>
      <w:r w:rsidRPr="00251157">
        <w:rPr>
          <w:rFonts w:ascii="Times New Roman" w:hAnsi="Times New Roman" w:cs="Times New Roman"/>
          <w:b/>
          <w:sz w:val="24"/>
          <w:szCs w:val="24"/>
        </w:rPr>
        <w:t>yaliyuan@seu.edu.cn</w:t>
      </w:r>
      <w:bookmarkEnd w:id="24"/>
    </w:p>
    <w:p w14:paraId="191364BA" w14:textId="77777777" w:rsidR="00FD4CDF" w:rsidRDefault="00FD4CDF" w:rsidP="003C7193">
      <w:pPr>
        <w:rPr>
          <w:b/>
          <w:sz w:val="24"/>
          <w:szCs w:val="24"/>
        </w:rPr>
      </w:pPr>
    </w:p>
    <w:p w14:paraId="60D828C9" w14:textId="43FE97D3" w:rsidR="003C7193" w:rsidRPr="00FD4CDF" w:rsidRDefault="003C7193" w:rsidP="00FD4CDF">
      <w:p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  <w:r w:rsidRPr="00FD4CDF">
        <w:rPr>
          <w:rFonts w:ascii="Times New Roman" w:hAnsi="Times New Roman" w:cs="Times New Roman"/>
          <w:b/>
          <w:sz w:val="24"/>
          <w:szCs w:val="24"/>
        </w:rPr>
        <w:t>Contact Information</w:t>
      </w:r>
    </w:p>
    <w:p w14:paraId="6226DD19" w14:textId="13CAA95A" w:rsidR="000A3861" w:rsidRDefault="000A2EC9" w:rsidP="00FD4CDF">
      <w:pPr>
        <w:spacing w:line="324" w:lineRule="auto"/>
        <w:rPr>
          <w:rStyle w:val="a9"/>
          <w:rFonts w:ascii="Times New Roman" w:hAnsi="Times New Roman" w:cs="Times New Roman"/>
          <w:b/>
          <w:sz w:val="24"/>
          <w:szCs w:val="24"/>
        </w:rPr>
      </w:pPr>
      <w:r w:rsidRPr="00FD4CDF">
        <w:rPr>
          <w:rFonts w:ascii="Times New Roman" w:hAnsi="Times New Roman" w:cs="Times New Roman"/>
          <w:b/>
          <w:sz w:val="24"/>
          <w:szCs w:val="24"/>
        </w:rPr>
        <w:t xml:space="preserve">Li Tao, </w:t>
      </w:r>
      <w:hyperlink r:id="rId8" w:history="1">
        <w:r w:rsidRPr="00FD4CDF">
          <w:rPr>
            <w:rStyle w:val="a9"/>
            <w:rFonts w:ascii="Times New Roman" w:hAnsi="Times New Roman" w:cs="Times New Roman"/>
            <w:b/>
            <w:sz w:val="24"/>
            <w:szCs w:val="24"/>
          </w:rPr>
          <w:t>lit@seu.edu.cn</w:t>
        </w:r>
      </w:hyperlink>
    </w:p>
    <w:p w14:paraId="1766A17A" w14:textId="0E42429D" w:rsidR="00251157" w:rsidRDefault="00251157" w:rsidP="00251157">
      <w:p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ali Yuan</w:t>
      </w:r>
      <w:r w:rsidRPr="00FD4CDF">
        <w:rPr>
          <w:rFonts w:ascii="Times New Roman" w:hAnsi="Times New Roman" w:cs="Times New Roman"/>
          <w:b/>
          <w:sz w:val="24"/>
          <w:szCs w:val="24"/>
        </w:rPr>
        <w:t>，</w:t>
      </w:r>
      <w:hyperlink r:id="rId9" w:history="1">
        <w:r w:rsidRPr="00EE2116">
          <w:rPr>
            <w:rStyle w:val="a9"/>
            <w:rFonts w:ascii="Times New Roman" w:hAnsi="Times New Roman" w:cs="Times New Roman"/>
            <w:b/>
            <w:sz w:val="24"/>
            <w:szCs w:val="24"/>
          </w:rPr>
          <w:t>yaliyuan@seu.edu.cn</w:t>
        </w:r>
      </w:hyperlink>
    </w:p>
    <w:p w14:paraId="5433C3DB" w14:textId="77777777" w:rsidR="00251157" w:rsidRPr="00251157" w:rsidRDefault="00251157" w:rsidP="00251157">
      <w:pPr>
        <w:spacing w:line="324" w:lineRule="auto"/>
        <w:rPr>
          <w:rFonts w:ascii="Times New Roman" w:hAnsi="Times New Roman" w:cs="Times New Roman"/>
          <w:b/>
          <w:sz w:val="24"/>
          <w:szCs w:val="24"/>
        </w:rPr>
      </w:pPr>
    </w:p>
    <w:p w14:paraId="60CF9A7D" w14:textId="77777777" w:rsidR="00251157" w:rsidRPr="00251157" w:rsidRDefault="00251157" w:rsidP="00FD4CDF">
      <w:pPr>
        <w:spacing w:line="324" w:lineRule="auto"/>
        <w:rPr>
          <w:rFonts w:ascii="Times New Roman" w:hAnsi="Times New Roman" w:cs="Times New Roman"/>
          <w:b/>
          <w:color w:val="0000FF" w:themeColor="hyperlink"/>
          <w:sz w:val="24"/>
          <w:szCs w:val="24"/>
          <w:u w:val="single"/>
        </w:rPr>
      </w:pPr>
    </w:p>
    <w:sectPr w:rsidR="00251157" w:rsidRPr="002511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3C50B3" w14:textId="77777777" w:rsidR="00F62FB1" w:rsidRDefault="00F62FB1" w:rsidP="00734DCB">
      <w:r>
        <w:separator/>
      </w:r>
    </w:p>
  </w:endnote>
  <w:endnote w:type="continuationSeparator" w:id="0">
    <w:p w14:paraId="179BF891" w14:textId="77777777" w:rsidR="00F62FB1" w:rsidRDefault="00F62FB1" w:rsidP="00734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1075E7" w14:textId="77777777" w:rsidR="00F62FB1" w:rsidRDefault="00F62FB1" w:rsidP="00734DCB">
      <w:r>
        <w:separator/>
      </w:r>
    </w:p>
  </w:footnote>
  <w:footnote w:type="continuationSeparator" w:id="0">
    <w:p w14:paraId="0C00206B" w14:textId="77777777" w:rsidR="00F62FB1" w:rsidRDefault="00F62FB1" w:rsidP="00734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9B5846"/>
    <w:multiLevelType w:val="hybridMultilevel"/>
    <w:tmpl w:val="5ABC66B2"/>
    <w:lvl w:ilvl="0" w:tplc="3676D012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AD05D01"/>
    <w:multiLevelType w:val="hybridMultilevel"/>
    <w:tmpl w:val="C4A472D2"/>
    <w:lvl w:ilvl="0" w:tplc="622E0B88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710276"/>
    <w:multiLevelType w:val="hybridMultilevel"/>
    <w:tmpl w:val="88C6BDF2"/>
    <w:lvl w:ilvl="0" w:tplc="067651DA">
      <w:start w:val="1"/>
      <w:numFmt w:val="decimal"/>
      <w:lvlText w:val="%1、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5A53D70"/>
    <w:multiLevelType w:val="hybridMultilevel"/>
    <w:tmpl w:val="AC2EE90C"/>
    <w:lvl w:ilvl="0" w:tplc="06983E20">
      <w:start w:val="1"/>
      <w:numFmt w:val="japaneseCounting"/>
      <w:lvlText w:val="%1、"/>
      <w:lvlJc w:val="left"/>
      <w:pPr>
        <w:ind w:left="510" w:hanging="510"/>
      </w:pPr>
      <w:rPr>
        <w:rFonts w:ascii="Times New Roman" w:eastAsia="Arial Unicode MS" w:hAnsi="Times New Roman" w:cs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82E0D70"/>
    <w:multiLevelType w:val="hybridMultilevel"/>
    <w:tmpl w:val="C342726A"/>
    <w:lvl w:ilvl="0" w:tplc="285EF984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4AC462E"/>
    <w:multiLevelType w:val="hybridMultilevel"/>
    <w:tmpl w:val="3DA07306"/>
    <w:lvl w:ilvl="0" w:tplc="3676D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C272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322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146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4C69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90CA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76EE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0A4B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B27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64A300C"/>
    <w:multiLevelType w:val="hybridMultilevel"/>
    <w:tmpl w:val="BEAA1A6C"/>
    <w:lvl w:ilvl="0" w:tplc="A282F6AC">
      <w:start w:val="1"/>
      <w:numFmt w:val="decimal"/>
      <w:lvlText w:val="%1、"/>
      <w:lvlJc w:val="left"/>
      <w:pPr>
        <w:ind w:left="360" w:hanging="360"/>
      </w:pPr>
      <w:rPr>
        <w:rFonts w:asciiTheme="minorHAnsi" w:eastAsiaTheme="minorEastAsia" w:hAnsi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7B60811"/>
    <w:multiLevelType w:val="hybridMultilevel"/>
    <w:tmpl w:val="A9526374"/>
    <w:lvl w:ilvl="0" w:tplc="45AEBB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1B74F48"/>
    <w:multiLevelType w:val="hybridMultilevel"/>
    <w:tmpl w:val="9FFCF6DE"/>
    <w:lvl w:ilvl="0" w:tplc="67BE85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DE4A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A23C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FC70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6677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2AF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BC3B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4E79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C808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24975876">
    <w:abstractNumId w:val="6"/>
  </w:num>
  <w:num w:numId="2" w16cid:durableId="1361934762">
    <w:abstractNumId w:val="3"/>
  </w:num>
  <w:num w:numId="3" w16cid:durableId="1145704547">
    <w:abstractNumId w:val="1"/>
  </w:num>
  <w:num w:numId="4" w16cid:durableId="1136339557">
    <w:abstractNumId w:val="4"/>
  </w:num>
  <w:num w:numId="5" w16cid:durableId="826899350">
    <w:abstractNumId w:val="2"/>
  </w:num>
  <w:num w:numId="6" w16cid:durableId="767043666">
    <w:abstractNumId w:val="7"/>
  </w:num>
  <w:num w:numId="7" w16cid:durableId="1387988824">
    <w:abstractNumId w:val="5"/>
  </w:num>
  <w:num w:numId="8" w16cid:durableId="748691414">
    <w:abstractNumId w:val="8"/>
  </w:num>
  <w:num w:numId="9" w16cid:durableId="871386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NzI0szQ0NTc2sbRQ0lEKTi0uzszPAykwrAUA0mtCCiwAAAA="/>
  </w:docVars>
  <w:rsids>
    <w:rsidRoot w:val="00BD3D4A"/>
    <w:rsid w:val="00001F8C"/>
    <w:rsid w:val="00006836"/>
    <w:rsid w:val="00006C72"/>
    <w:rsid w:val="00006DBF"/>
    <w:rsid w:val="00012F8C"/>
    <w:rsid w:val="00014333"/>
    <w:rsid w:val="000144D1"/>
    <w:rsid w:val="00014F11"/>
    <w:rsid w:val="00015CE0"/>
    <w:rsid w:val="000202A0"/>
    <w:rsid w:val="00020E11"/>
    <w:rsid w:val="00021635"/>
    <w:rsid w:val="00022CD8"/>
    <w:rsid w:val="00024B67"/>
    <w:rsid w:val="00024BA0"/>
    <w:rsid w:val="00025B61"/>
    <w:rsid w:val="00025CB5"/>
    <w:rsid w:val="00032B10"/>
    <w:rsid w:val="0003393B"/>
    <w:rsid w:val="00034A71"/>
    <w:rsid w:val="00034B00"/>
    <w:rsid w:val="00035100"/>
    <w:rsid w:val="00035E60"/>
    <w:rsid w:val="00036E22"/>
    <w:rsid w:val="000409B9"/>
    <w:rsid w:val="000422DA"/>
    <w:rsid w:val="00043091"/>
    <w:rsid w:val="00043CE9"/>
    <w:rsid w:val="000446C4"/>
    <w:rsid w:val="00044FFB"/>
    <w:rsid w:val="00046CDE"/>
    <w:rsid w:val="000475E7"/>
    <w:rsid w:val="000533D6"/>
    <w:rsid w:val="00053BFC"/>
    <w:rsid w:val="00053F9E"/>
    <w:rsid w:val="00054EF5"/>
    <w:rsid w:val="000560BA"/>
    <w:rsid w:val="00056A6E"/>
    <w:rsid w:val="0005750C"/>
    <w:rsid w:val="000612EE"/>
    <w:rsid w:val="00061919"/>
    <w:rsid w:val="00061C96"/>
    <w:rsid w:val="00062B90"/>
    <w:rsid w:val="000641F9"/>
    <w:rsid w:val="000644C6"/>
    <w:rsid w:val="00065ECE"/>
    <w:rsid w:val="000662CF"/>
    <w:rsid w:val="000671F4"/>
    <w:rsid w:val="00071531"/>
    <w:rsid w:val="0007194B"/>
    <w:rsid w:val="00072D9B"/>
    <w:rsid w:val="00073753"/>
    <w:rsid w:val="00074C86"/>
    <w:rsid w:val="00075262"/>
    <w:rsid w:val="000774A5"/>
    <w:rsid w:val="000821E2"/>
    <w:rsid w:val="00083745"/>
    <w:rsid w:val="00087A8C"/>
    <w:rsid w:val="00091A8E"/>
    <w:rsid w:val="00093623"/>
    <w:rsid w:val="00093EA4"/>
    <w:rsid w:val="000953C7"/>
    <w:rsid w:val="000962CB"/>
    <w:rsid w:val="0009649D"/>
    <w:rsid w:val="000A1BA6"/>
    <w:rsid w:val="000A1C1E"/>
    <w:rsid w:val="000A281F"/>
    <w:rsid w:val="000A2EC9"/>
    <w:rsid w:val="000A3861"/>
    <w:rsid w:val="000A42E0"/>
    <w:rsid w:val="000A5937"/>
    <w:rsid w:val="000A6528"/>
    <w:rsid w:val="000B293A"/>
    <w:rsid w:val="000B3D2D"/>
    <w:rsid w:val="000B5C2F"/>
    <w:rsid w:val="000C2EDA"/>
    <w:rsid w:val="000C2FC0"/>
    <w:rsid w:val="000C34C4"/>
    <w:rsid w:val="000C4C2D"/>
    <w:rsid w:val="000C4E30"/>
    <w:rsid w:val="000C5BA7"/>
    <w:rsid w:val="000C5D3E"/>
    <w:rsid w:val="000C5EAF"/>
    <w:rsid w:val="000C6513"/>
    <w:rsid w:val="000C671F"/>
    <w:rsid w:val="000C68D1"/>
    <w:rsid w:val="000C6C0A"/>
    <w:rsid w:val="000D1117"/>
    <w:rsid w:val="000D1BFA"/>
    <w:rsid w:val="000D4CF3"/>
    <w:rsid w:val="000D5795"/>
    <w:rsid w:val="000E0E57"/>
    <w:rsid w:val="000E2443"/>
    <w:rsid w:val="000E369F"/>
    <w:rsid w:val="000E3842"/>
    <w:rsid w:val="000E5CB5"/>
    <w:rsid w:val="000E5CE8"/>
    <w:rsid w:val="000E70FD"/>
    <w:rsid w:val="000E7FEF"/>
    <w:rsid w:val="000F0B45"/>
    <w:rsid w:val="000F1B6A"/>
    <w:rsid w:val="000F206C"/>
    <w:rsid w:val="000F26AB"/>
    <w:rsid w:val="000F3D31"/>
    <w:rsid w:val="000F4AA5"/>
    <w:rsid w:val="000F504F"/>
    <w:rsid w:val="000F601D"/>
    <w:rsid w:val="00100D03"/>
    <w:rsid w:val="0010272F"/>
    <w:rsid w:val="00104714"/>
    <w:rsid w:val="001069F1"/>
    <w:rsid w:val="00111937"/>
    <w:rsid w:val="00112BF5"/>
    <w:rsid w:val="00112DF2"/>
    <w:rsid w:val="00113B86"/>
    <w:rsid w:val="00114DA5"/>
    <w:rsid w:val="0012269A"/>
    <w:rsid w:val="00122C5D"/>
    <w:rsid w:val="00123373"/>
    <w:rsid w:val="00124A73"/>
    <w:rsid w:val="00125E34"/>
    <w:rsid w:val="00126587"/>
    <w:rsid w:val="00126C26"/>
    <w:rsid w:val="0012737D"/>
    <w:rsid w:val="001304F3"/>
    <w:rsid w:val="00131739"/>
    <w:rsid w:val="00132A06"/>
    <w:rsid w:val="00132C27"/>
    <w:rsid w:val="001334CB"/>
    <w:rsid w:val="00134357"/>
    <w:rsid w:val="001410FF"/>
    <w:rsid w:val="0014134F"/>
    <w:rsid w:val="0014281F"/>
    <w:rsid w:val="00145B90"/>
    <w:rsid w:val="001469BF"/>
    <w:rsid w:val="00150477"/>
    <w:rsid w:val="00151C67"/>
    <w:rsid w:val="001537AA"/>
    <w:rsid w:val="0015392D"/>
    <w:rsid w:val="00156791"/>
    <w:rsid w:val="00157B58"/>
    <w:rsid w:val="00157BB0"/>
    <w:rsid w:val="00161826"/>
    <w:rsid w:val="00164AAD"/>
    <w:rsid w:val="001667BF"/>
    <w:rsid w:val="001676B3"/>
    <w:rsid w:val="00167E74"/>
    <w:rsid w:val="001717B2"/>
    <w:rsid w:val="00172834"/>
    <w:rsid w:val="001738FA"/>
    <w:rsid w:val="00173CB3"/>
    <w:rsid w:val="00173D67"/>
    <w:rsid w:val="00173F45"/>
    <w:rsid w:val="00174105"/>
    <w:rsid w:val="001756F3"/>
    <w:rsid w:val="00175713"/>
    <w:rsid w:val="00176B62"/>
    <w:rsid w:val="00176E73"/>
    <w:rsid w:val="00180032"/>
    <w:rsid w:val="0018053E"/>
    <w:rsid w:val="00183A91"/>
    <w:rsid w:val="001859C5"/>
    <w:rsid w:val="0018626B"/>
    <w:rsid w:val="00192B6E"/>
    <w:rsid w:val="001940CB"/>
    <w:rsid w:val="00194D84"/>
    <w:rsid w:val="001A0FDB"/>
    <w:rsid w:val="001A2A1F"/>
    <w:rsid w:val="001A3041"/>
    <w:rsid w:val="001A6543"/>
    <w:rsid w:val="001B1133"/>
    <w:rsid w:val="001B2C20"/>
    <w:rsid w:val="001B2C88"/>
    <w:rsid w:val="001B53CF"/>
    <w:rsid w:val="001B5AF7"/>
    <w:rsid w:val="001B6C9C"/>
    <w:rsid w:val="001B6F34"/>
    <w:rsid w:val="001C2195"/>
    <w:rsid w:val="001D1806"/>
    <w:rsid w:val="001D25E1"/>
    <w:rsid w:val="001D4FBF"/>
    <w:rsid w:val="001D5181"/>
    <w:rsid w:val="001D6716"/>
    <w:rsid w:val="001E1296"/>
    <w:rsid w:val="001E150C"/>
    <w:rsid w:val="001E15F1"/>
    <w:rsid w:val="001E23F8"/>
    <w:rsid w:val="001E4706"/>
    <w:rsid w:val="001E4865"/>
    <w:rsid w:val="001E552F"/>
    <w:rsid w:val="001E63E9"/>
    <w:rsid w:val="001F152A"/>
    <w:rsid w:val="001F1B90"/>
    <w:rsid w:val="001F2B3F"/>
    <w:rsid w:val="001F4224"/>
    <w:rsid w:val="001F49E1"/>
    <w:rsid w:val="001F59C5"/>
    <w:rsid w:val="001F5F0E"/>
    <w:rsid w:val="001F6970"/>
    <w:rsid w:val="001F7590"/>
    <w:rsid w:val="001F79C1"/>
    <w:rsid w:val="00200ABB"/>
    <w:rsid w:val="0020183F"/>
    <w:rsid w:val="0020242B"/>
    <w:rsid w:val="00203968"/>
    <w:rsid w:val="0020747B"/>
    <w:rsid w:val="00207620"/>
    <w:rsid w:val="002108CF"/>
    <w:rsid w:val="00212D97"/>
    <w:rsid w:val="002155C4"/>
    <w:rsid w:val="00215723"/>
    <w:rsid w:val="00215FFA"/>
    <w:rsid w:val="00217186"/>
    <w:rsid w:val="0022014A"/>
    <w:rsid w:val="00220311"/>
    <w:rsid w:val="00221C8B"/>
    <w:rsid w:val="00222488"/>
    <w:rsid w:val="002226C7"/>
    <w:rsid w:val="00223F35"/>
    <w:rsid w:val="002315CB"/>
    <w:rsid w:val="0023331F"/>
    <w:rsid w:val="00233BD2"/>
    <w:rsid w:val="00236104"/>
    <w:rsid w:val="00236272"/>
    <w:rsid w:val="00241D3F"/>
    <w:rsid w:val="002421A0"/>
    <w:rsid w:val="0024326A"/>
    <w:rsid w:val="0024350F"/>
    <w:rsid w:val="002451DF"/>
    <w:rsid w:val="002455B0"/>
    <w:rsid w:val="00245695"/>
    <w:rsid w:val="00245FA5"/>
    <w:rsid w:val="002473DA"/>
    <w:rsid w:val="00251157"/>
    <w:rsid w:val="002554D0"/>
    <w:rsid w:val="00255BA2"/>
    <w:rsid w:val="00256856"/>
    <w:rsid w:val="002571D9"/>
    <w:rsid w:val="00257EE6"/>
    <w:rsid w:val="002637CC"/>
    <w:rsid w:val="0026526B"/>
    <w:rsid w:val="0027009D"/>
    <w:rsid w:val="00271089"/>
    <w:rsid w:val="00272577"/>
    <w:rsid w:val="002739E2"/>
    <w:rsid w:val="002752D3"/>
    <w:rsid w:val="0027550D"/>
    <w:rsid w:val="0028191E"/>
    <w:rsid w:val="002823B5"/>
    <w:rsid w:val="002823D3"/>
    <w:rsid w:val="0028288A"/>
    <w:rsid w:val="002838A1"/>
    <w:rsid w:val="002855C2"/>
    <w:rsid w:val="00285D95"/>
    <w:rsid w:val="002861A0"/>
    <w:rsid w:val="00286273"/>
    <w:rsid w:val="00286F5E"/>
    <w:rsid w:val="00290B22"/>
    <w:rsid w:val="00290DF5"/>
    <w:rsid w:val="002913FC"/>
    <w:rsid w:val="002935AD"/>
    <w:rsid w:val="00296631"/>
    <w:rsid w:val="00296764"/>
    <w:rsid w:val="00297795"/>
    <w:rsid w:val="002A0FEA"/>
    <w:rsid w:val="002A114D"/>
    <w:rsid w:val="002A21C3"/>
    <w:rsid w:val="002A2538"/>
    <w:rsid w:val="002A2B38"/>
    <w:rsid w:val="002A5317"/>
    <w:rsid w:val="002A5375"/>
    <w:rsid w:val="002A5B5A"/>
    <w:rsid w:val="002A6CFA"/>
    <w:rsid w:val="002A74DB"/>
    <w:rsid w:val="002A7985"/>
    <w:rsid w:val="002A7FD7"/>
    <w:rsid w:val="002B053B"/>
    <w:rsid w:val="002B12DA"/>
    <w:rsid w:val="002B16EF"/>
    <w:rsid w:val="002B1873"/>
    <w:rsid w:val="002B2179"/>
    <w:rsid w:val="002B44F7"/>
    <w:rsid w:val="002B6376"/>
    <w:rsid w:val="002B6DE9"/>
    <w:rsid w:val="002B6DEE"/>
    <w:rsid w:val="002B72E8"/>
    <w:rsid w:val="002C0EF2"/>
    <w:rsid w:val="002C248B"/>
    <w:rsid w:val="002C516D"/>
    <w:rsid w:val="002D3EE2"/>
    <w:rsid w:val="002D420D"/>
    <w:rsid w:val="002D483A"/>
    <w:rsid w:val="002D65A1"/>
    <w:rsid w:val="002D6ADF"/>
    <w:rsid w:val="002D6C0B"/>
    <w:rsid w:val="002D75C4"/>
    <w:rsid w:val="002E10D5"/>
    <w:rsid w:val="002E2AEF"/>
    <w:rsid w:val="002E2DA4"/>
    <w:rsid w:val="002E52E3"/>
    <w:rsid w:val="002E5FB7"/>
    <w:rsid w:val="002E5FBA"/>
    <w:rsid w:val="002E66D0"/>
    <w:rsid w:val="002F1C75"/>
    <w:rsid w:val="002F24E1"/>
    <w:rsid w:val="002F3BA6"/>
    <w:rsid w:val="002F6E81"/>
    <w:rsid w:val="003003BA"/>
    <w:rsid w:val="003013E6"/>
    <w:rsid w:val="0030233E"/>
    <w:rsid w:val="00304CFB"/>
    <w:rsid w:val="00305350"/>
    <w:rsid w:val="003060D1"/>
    <w:rsid w:val="003067C5"/>
    <w:rsid w:val="00306C53"/>
    <w:rsid w:val="0031084D"/>
    <w:rsid w:val="00310E67"/>
    <w:rsid w:val="00311327"/>
    <w:rsid w:val="003128C3"/>
    <w:rsid w:val="00314AED"/>
    <w:rsid w:val="00315FED"/>
    <w:rsid w:val="0032346B"/>
    <w:rsid w:val="00324107"/>
    <w:rsid w:val="00324570"/>
    <w:rsid w:val="003259E3"/>
    <w:rsid w:val="003264D5"/>
    <w:rsid w:val="00330BF6"/>
    <w:rsid w:val="0033272C"/>
    <w:rsid w:val="00335816"/>
    <w:rsid w:val="00340077"/>
    <w:rsid w:val="00340F83"/>
    <w:rsid w:val="00342531"/>
    <w:rsid w:val="00345ED1"/>
    <w:rsid w:val="00350582"/>
    <w:rsid w:val="00354F64"/>
    <w:rsid w:val="003564C3"/>
    <w:rsid w:val="00356AEE"/>
    <w:rsid w:val="00361785"/>
    <w:rsid w:val="00361810"/>
    <w:rsid w:val="0036197F"/>
    <w:rsid w:val="00363353"/>
    <w:rsid w:val="0036374F"/>
    <w:rsid w:val="00364BAD"/>
    <w:rsid w:val="00364C23"/>
    <w:rsid w:val="00370ED6"/>
    <w:rsid w:val="00371E0C"/>
    <w:rsid w:val="003728EC"/>
    <w:rsid w:val="00373DC6"/>
    <w:rsid w:val="00374146"/>
    <w:rsid w:val="00374627"/>
    <w:rsid w:val="00383FF8"/>
    <w:rsid w:val="0038415D"/>
    <w:rsid w:val="00385CAE"/>
    <w:rsid w:val="00386E64"/>
    <w:rsid w:val="00387F13"/>
    <w:rsid w:val="00387F1E"/>
    <w:rsid w:val="00387F85"/>
    <w:rsid w:val="00390658"/>
    <w:rsid w:val="00393C64"/>
    <w:rsid w:val="00394319"/>
    <w:rsid w:val="00394903"/>
    <w:rsid w:val="003950A5"/>
    <w:rsid w:val="003A0E7F"/>
    <w:rsid w:val="003A1CBD"/>
    <w:rsid w:val="003A1EEF"/>
    <w:rsid w:val="003A3563"/>
    <w:rsid w:val="003A3A43"/>
    <w:rsid w:val="003A54FE"/>
    <w:rsid w:val="003A5F93"/>
    <w:rsid w:val="003A7DBA"/>
    <w:rsid w:val="003B0208"/>
    <w:rsid w:val="003B28D1"/>
    <w:rsid w:val="003B29F2"/>
    <w:rsid w:val="003B5279"/>
    <w:rsid w:val="003B5301"/>
    <w:rsid w:val="003B69ED"/>
    <w:rsid w:val="003B6ABC"/>
    <w:rsid w:val="003B76BB"/>
    <w:rsid w:val="003C01B5"/>
    <w:rsid w:val="003C1249"/>
    <w:rsid w:val="003C17A7"/>
    <w:rsid w:val="003C1DE1"/>
    <w:rsid w:val="003C556D"/>
    <w:rsid w:val="003C7193"/>
    <w:rsid w:val="003D257C"/>
    <w:rsid w:val="003D5BD9"/>
    <w:rsid w:val="003D61A8"/>
    <w:rsid w:val="003E1BB3"/>
    <w:rsid w:val="003E4AC9"/>
    <w:rsid w:val="003E51F0"/>
    <w:rsid w:val="003E53FA"/>
    <w:rsid w:val="003E6054"/>
    <w:rsid w:val="003E769D"/>
    <w:rsid w:val="003F0962"/>
    <w:rsid w:val="003F396E"/>
    <w:rsid w:val="003F55C8"/>
    <w:rsid w:val="003F5827"/>
    <w:rsid w:val="003F714C"/>
    <w:rsid w:val="003F742D"/>
    <w:rsid w:val="003F79AA"/>
    <w:rsid w:val="004000DA"/>
    <w:rsid w:val="0040092B"/>
    <w:rsid w:val="00402BEC"/>
    <w:rsid w:val="004038CA"/>
    <w:rsid w:val="00403CAF"/>
    <w:rsid w:val="00405807"/>
    <w:rsid w:val="00410B30"/>
    <w:rsid w:val="00411088"/>
    <w:rsid w:val="004120D8"/>
    <w:rsid w:val="004124EE"/>
    <w:rsid w:val="00415F76"/>
    <w:rsid w:val="00416B20"/>
    <w:rsid w:val="00416DB2"/>
    <w:rsid w:val="00416FC2"/>
    <w:rsid w:val="004222AA"/>
    <w:rsid w:val="00424CB5"/>
    <w:rsid w:val="0042526A"/>
    <w:rsid w:val="0042561B"/>
    <w:rsid w:val="0042583A"/>
    <w:rsid w:val="00425F70"/>
    <w:rsid w:val="004274E0"/>
    <w:rsid w:val="0043261B"/>
    <w:rsid w:val="004337D8"/>
    <w:rsid w:val="004401F3"/>
    <w:rsid w:val="004406EB"/>
    <w:rsid w:val="00441E93"/>
    <w:rsid w:val="00442890"/>
    <w:rsid w:val="0044360F"/>
    <w:rsid w:val="00443C97"/>
    <w:rsid w:val="00444B04"/>
    <w:rsid w:val="004457FA"/>
    <w:rsid w:val="004467D8"/>
    <w:rsid w:val="00447D6F"/>
    <w:rsid w:val="00452E30"/>
    <w:rsid w:val="00453F48"/>
    <w:rsid w:val="00453F8B"/>
    <w:rsid w:val="004540ED"/>
    <w:rsid w:val="004543A1"/>
    <w:rsid w:val="0045507F"/>
    <w:rsid w:val="00460325"/>
    <w:rsid w:val="004603C4"/>
    <w:rsid w:val="0046082D"/>
    <w:rsid w:val="00460DE5"/>
    <w:rsid w:val="004644EF"/>
    <w:rsid w:val="00466358"/>
    <w:rsid w:val="00466ACE"/>
    <w:rsid w:val="00466FC6"/>
    <w:rsid w:val="004672BC"/>
    <w:rsid w:val="00467D96"/>
    <w:rsid w:val="00471F93"/>
    <w:rsid w:val="00472830"/>
    <w:rsid w:val="00472847"/>
    <w:rsid w:val="004739E1"/>
    <w:rsid w:val="00476B2A"/>
    <w:rsid w:val="004779AD"/>
    <w:rsid w:val="00480759"/>
    <w:rsid w:val="00483386"/>
    <w:rsid w:val="00485FB7"/>
    <w:rsid w:val="004866EF"/>
    <w:rsid w:val="00486C17"/>
    <w:rsid w:val="00487FA6"/>
    <w:rsid w:val="00490F0F"/>
    <w:rsid w:val="004955CC"/>
    <w:rsid w:val="00495CBB"/>
    <w:rsid w:val="00495FDD"/>
    <w:rsid w:val="004A0758"/>
    <w:rsid w:val="004A3D22"/>
    <w:rsid w:val="004A6165"/>
    <w:rsid w:val="004B3325"/>
    <w:rsid w:val="004B770B"/>
    <w:rsid w:val="004C0CE1"/>
    <w:rsid w:val="004C14C1"/>
    <w:rsid w:val="004C1B96"/>
    <w:rsid w:val="004C2299"/>
    <w:rsid w:val="004C2ADB"/>
    <w:rsid w:val="004C381A"/>
    <w:rsid w:val="004C3D60"/>
    <w:rsid w:val="004C46E9"/>
    <w:rsid w:val="004C65FE"/>
    <w:rsid w:val="004C6EF9"/>
    <w:rsid w:val="004D0550"/>
    <w:rsid w:val="004D1961"/>
    <w:rsid w:val="004D1C4F"/>
    <w:rsid w:val="004D2A3D"/>
    <w:rsid w:val="004D314C"/>
    <w:rsid w:val="004D3D30"/>
    <w:rsid w:val="004D5F5C"/>
    <w:rsid w:val="004E1AA2"/>
    <w:rsid w:val="004E27D9"/>
    <w:rsid w:val="004E33D5"/>
    <w:rsid w:val="004E3E22"/>
    <w:rsid w:val="004E4F2A"/>
    <w:rsid w:val="004E53C3"/>
    <w:rsid w:val="004E589C"/>
    <w:rsid w:val="004E5C45"/>
    <w:rsid w:val="004E7AEC"/>
    <w:rsid w:val="004F0C35"/>
    <w:rsid w:val="004F0EDB"/>
    <w:rsid w:val="004F180A"/>
    <w:rsid w:val="004F249C"/>
    <w:rsid w:val="004F2AE2"/>
    <w:rsid w:val="004F3EC2"/>
    <w:rsid w:val="004F50F8"/>
    <w:rsid w:val="00500AB1"/>
    <w:rsid w:val="00500CE8"/>
    <w:rsid w:val="00501DC7"/>
    <w:rsid w:val="005042F1"/>
    <w:rsid w:val="0051014E"/>
    <w:rsid w:val="00510681"/>
    <w:rsid w:val="0051333E"/>
    <w:rsid w:val="00514614"/>
    <w:rsid w:val="00516051"/>
    <w:rsid w:val="0051608A"/>
    <w:rsid w:val="005160D5"/>
    <w:rsid w:val="00516265"/>
    <w:rsid w:val="00521092"/>
    <w:rsid w:val="0052277E"/>
    <w:rsid w:val="00522F33"/>
    <w:rsid w:val="00531836"/>
    <w:rsid w:val="005323A1"/>
    <w:rsid w:val="00535F7D"/>
    <w:rsid w:val="00536817"/>
    <w:rsid w:val="00536C7C"/>
    <w:rsid w:val="0053721C"/>
    <w:rsid w:val="00542F51"/>
    <w:rsid w:val="00544DB4"/>
    <w:rsid w:val="005451F0"/>
    <w:rsid w:val="0054675B"/>
    <w:rsid w:val="0054704E"/>
    <w:rsid w:val="005474EF"/>
    <w:rsid w:val="00552214"/>
    <w:rsid w:val="00552819"/>
    <w:rsid w:val="00552B60"/>
    <w:rsid w:val="00553ABE"/>
    <w:rsid w:val="0055436B"/>
    <w:rsid w:val="00562785"/>
    <w:rsid w:val="00562EEE"/>
    <w:rsid w:val="00566CCD"/>
    <w:rsid w:val="005676BA"/>
    <w:rsid w:val="00567869"/>
    <w:rsid w:val="00570D17"/>
    <w:rsid w:val="00571510"/>
    <w:rsid w:val="005746A9"/>
    <w:rsid w:val="00574A15"/>
    <w:rsid w:val="00575D8B"/>
    <w:rsid w:val="0058067B"/>
    <w:rsid w:val="00581DD9"/>
    <w:rsid w:val="005900A4"/>
    <w:rsid w:val="00591231"/>
    <w:rsid w:val="00592B4F"/>
    <w:rsid w:val="00592E30"/>
    <w:rsid w:val="00594D48"/>
    <w:rsid w:val="0059510D"/>
    <w:rsid w:val="00597625"/>
    <w:rsid w:val="00597DEF"/>
    <w:rsid w:val="005A0233"/>
    <w:rsid w:val="005A0A0E"/>
    <w:rsid w:val="005A107A"/>
    <w:rsid w:val="005A1D69"/>
    <w:rsid w:val="005A563E"/>
    <w:rsid w:val="005A6362"/>
    <w:rsid w:val="005A692E"/>
    <w:rsid w:val="005A6F84"/>
    <w:rsid w:val="005A7A6B"/>
    <w:rsid w:val="005B05A2"/>
    <w:rsid w:val="005B1965"/>
    <w:rsid w:val="005B4A23"/>
    <w:rsid w:val="005B5AEB"/>
    <w:rsid w:val="005B5B37"/>
    <w:rsid w:val="005B6587"/>
    <w:rsid w:val="005B7891"/>
    <w:rsid w:val="005C2301"/>
    <w:rsid w:val="005C3170"/>
    <w:rsid w:val="005C3AAA"/>
    <w:rsid w:val="005C3AFB"/>
    <w:rsid w:val="005C525C"/>
    <w:rsid w:val="005C70EB"/>
    <w:rsid w:val="005C71C0"/>
    <w:rsid w:val="005D359A"/>
    <w:rsid w:val="005D5F6D"/>
    <w:rsid w:val="005E05C1"/>
    <w:rsid w:val="005E110D"/>
    <w:rsid w:val="005E2A18"/>
    <w:rsid w:val="005E3CF1"/>
    <w:rsid w:val="005E3F92"/>
    <w:rsid w:val="005E40B5"/>
    <w:rsid w:val="005E4E23"/>
    <w:rsid w:val="005E5005"/>
    <w:rsid w:val="005E62D9"/>
    <w:rsid w:val="005F0B19"/>
    <w:rsid w:val="005F0E8F"/>
    <w:rsid w:val="005F204D"/>
    <w:rsid w:val="005F2312"/>
    <w:rsid w:val="005F29FE"/>
    <w:rsid w:val="005F3B6F"/>
    <w:rsid w:val="005F4128"/>
    <w:rsid w:val="005F50A4"/>
    <w:rsid w:val="005F6115"/>
    <w:rsid w:val="005F7E75"/>
    <w:rsid w:val="006001F6"/>
    <w:rsid w:val="00601225"/>
    <w:rsid w:val="00601692"/>
    <w:rsid w:val="00603360"/>
    <w:rsid w:val="00606F49"/>
    <w:rsid w:val="00610A01"/>
    <w:rsid w:val="00620867"/>
    <w:rsid w:val="00622174"/>
    <w:rsid w:val="006222CF"/>
    <w:rsid w:val="00626950"/>
    <w:rsid w:val="00632667"/>
    <w:rsid w:val="00634045"/>
    <w:rsid w:val="00635276"/>
    <w:rsid w:val="00635A23"/>
    <w:rsid w:val="00636946"/>
    <w:rsid w:val="0063715C"/>
    <w:rsid w:val="006373FF"/>
    <w:rsid w:val="00637F13"/>
    <w:rsid w:val="00640109"/>
    <w:rsid w:val="006417EC"/>
    <w:rsid w:val="00645CFF"/>
    <w:rsid w:val="00645E30"/>
    <w:rsid w:val="006478CC"/>
    <w:rsid w:val="00647F94"/>
    <w:rsid w:val="006501BA"/>
    <w:rsid w:val="00650375"/>
    <w:rsid w:val="00654F38"/>
    <w:rsid w:val="006560C2"/>
    <w:rsid w:val="00657B1D"/>
    <w:rsid w:val="006605C8"/>
    <w:rsid w:val="00661854"/>
    <w:rsid w:val="006620FD"/>
    <w:rsid w:val="00664908"/>
    <w:rsid w:val="00666030"/>
    <w:rsid w:val="00670035"/>
    <w:rsid w:val="00671211"/>
    <w:rsid w:val="006712FB"/>
    <w:rsid w:val="00673477"/>
    <w:rsid w:val="00673DA3"/>
    <w:rsid w:val="00674AF6"/>
    <w:rsid w:val="0067641D"/>
    <w:rsid w:val="006770C9"/>
    <w:rsid w:val="00681D87"/>
    <w:rsid w:val="00683C0E"/>
    <w:rsid w:val="006842DF"/>
    <w:rsid w:val="0068629F"/>
    <w:rsid w:val="006866EA"/>
    <w:rsid w:val="006869A0"/>
    <w:rsid w:val="00687BB1"/>
    <w:rsid w:val="006904BA"/>
    <w:rsid w:val="006915F1"/>
    <w:rsid w:val="00691F35"/>
    <w:rsid w:val="006925EA"/>
    <w:rsid w:val="00693E33"/>
    <w:rsid w:val="0069512B"/>
    <w:rsid w:val="00695666"/>
    <w:rsid w:val="00696E39"/>
    <w:rsid w:val="006A1C2B"/>
    <w:rsid w:val="006A3B31"/>
    <w:rsid w:val="006A42AC"/>
    <w:rsid w:val="006A74F1"/>
    <w:rsid w:val="006A7A1D"/>
    <w:rsid w:val="006B02AB"/>
    <w:rsid w:val="006B0A8E"/>
    <w:rsid w:val="006B18AA"/>
    <w:rsid w:val="006B1DCC"/>
    <w:rsid w:val="006B2859"/>
    <w:rsid w:val="006B54D0"/>
    <w:rsid w:val="006B54FB"/>
    <w:rsid w:val="006B5701"/>
    <w:rsid w:val="006B7E6F"/>
    <w:rsid w:val="006C092A"/>
    <w:rsid w:val="006C1306"/>
    <w:rsid w:val="006C2FFC"/>
    <w:rsid w:val="006C637D"/>
    <w:rsid w:val="006D1186"/>
    <w:rsid w:val="006D19F2"/>
    <w:rsid w:val="006D1CBE"/>
    <w:rsid w:val="006D3F8D"/>
    <w:rsid w:val="006D44DA"/>
    <w:rsid w:val="006D657F"/>
    <w:rsid w:val="006E1A01"/>
    <w:rsid w:val="006E2D47"/>
    <w:rsid w:val="006E40F2"/>
    <w:rsid w:val="006F0491"/>
    <w:rsid w:val="006F05B7"/>
    <w:rsid w:val="006F1055"/>
    <w:rsid w:val="006F113F"/>
    <w:rsid w:val="006F1959"/>
    <w:rsid w:val="006F1964"/>
    <w:rsid w:val="006F1EAE"/>
    <w:rsid w:val="006F3EFE"/>
    <w:rsid w:val="006F40A7"/>
    <w:rsid w:val="006F5207"/>
    <w:rsid w:val="006F77B4"/>
    <w:rsid w:val="007003C2"/>
    <w:rsid w:val="00701D10"/>
    <w:rsid w:val="007027BF"/>
    <w:rsid w:val="0070367D"/>
    <w:rsid w:val="00703B4E"/>
    <w:rsid w:val="007054A6"/>
    <w:rsid w:val="00705C2D"/>
    <w:rsid w:val="0070777D"/>
    <w:rsid w:val="007120D9"/>
    <w:rsid w:val="0071415D"/>
    <w:rsid w:val="00716D7C"/>
    <w:rsid w:val="00716E38"/>
    <w:rsid w:val="00716ECF"/>
    <w:rsid w:val="007216C6"/>
    <w:rsid w:val="007229A4"/>
    <w:rsid w:val="00722E00"/>
    <w:rsid w:val="007230E0"/>
    <w:rsid w:val="00725335"/>
    <w:rsid w:val="00725F4C"/>
    <w:rsid w:val="00730492"/>
    <w:rsid w:val="007304D5"/>
    <w:rsid w:val="007313D9"/>
    <w:rsid w:val="00731AAD"/>
    <w:rsid w:val="00733E4C"/>
    <w:rsid w:val="00734DCB"/>
    <w:rsid w:val="007362B0"/>
    <w:rsid w:val="007445E4"/>
    <w:rsid w:val="00744784"/>
    <w:rsid w:val="00744995"/>
    <w:rsid w:val="00745549"/>
    <w:rsid w:val="00746A07"/>
    <w:rsid w:val="00747831"/>
    <w:rsid w:val="00747E92"/>
    <w:rsid w:val="0075158E"/>
    <w:rsid w:val="00751CF5"/>
    <w:rsid w:val="0075294C"/>
    <w:rsid w:val="00752B55"/>
    <w:rsid w:val="00753623"/>
    <w:rsid w:val="0075431A"/>
    <w:rsid w:val="00754C05"/>
    <w:rsid w:val="0075681F"/>
    <w:rsid w:val="0075696A"/>
    <w:rsid w:val="00756C4F"/>
    <w:rsid w:val="007576C3"/>
    <w:rsid w:val="00762258"/>
    <w:rsid w:val="00764F7F"/>
    <w:rsid w:val="00766347"/>
    <w:rsid w:val="0076775B"/>
    <w:rsid w:val="007704A7"/>
    <w:rsid w:val="00771B07"/>
    <w:rsid w:val="00772CB3"/>
    <w:rsid w:val="00773976"/>
    <w:rsid w:val="00775511"/>
    <w:rsid w:val="007758EB"/>
    <w:rsid w:val="00775C74"/>
    <w:rsid w:val="007803C8"/>
    <w:rsid w:val="00780758"/>
    <w:rsid w:val="007817A9"/>
    <w:rsid w:val="0078237E"/>
    <w:rsid w:val="00783152"/>
    <w:rsid w:val="00785EC7"/>
    <w:rsid w:val="00787163"/>
    <w:rsid w:val="0079164E"/>
    <w:rsid w:val="00793734"/>
    <w:rsid w:val="007968F4"/>
    <w:rsid w:val="00796ABB"/>
    <w:rsid w:val="007A072A"/>
    <w:rsid w:val="007A10E6"/>
    <w:rsid w:val="007A1C3E"/>
    <w:rsid w:val="007A2344"/>
    <w:rsid w:val="007A273E"/>
    <w:rsid w:val="007A52BE"/>
    <w:rsid w:val="007A5704"/>
    <w:rsid w:val="007A7252"/>
    <w:rsid w:val="007B0081"/>
    <w:rsid w:val="007B01DB"/>
    <w:rsid w:val="007B09E0"/>
    <w:rsid w:val="007B1952"/>
    <w:rsid w:val="007B1A0E"/>
    <w:rsid w:val="007B5AF6"/>
    <w:rsid w:val="007B73C1"/>
    <w:rsid w:val="007C231D"/>
    <w:rsid w:val="007C4AC3"/>
    <w:rsid w:val="007C5A41"/>
    <w:rsid w:val="007C6487"/>
    <w:rsid w:val="007C6D45"/>
    <w:rsid w:val="007C716E"/>
    <w:rsid w:val="007D5F61"/>
    <w:rsid w:val="007D62E2"/>
    <w:rsid w:val="007D6F04"/>
    <w:rsid w:val="007E0AB8"/>
    <w:rsid w:val="007E31B3"/>
    <w:rsid w:val="007E31BC"/>
    <w:rsid w:val="007E4903"/>
    <w:rsid w:val="007E7BAD"/>
    <w:rsid w:val="007F0B7F"/>
    <w:rsid w:val="007F1626"/>
    <w:rsid w:val="007F3140"/>
    <w:rsid w:val="007F3FA5"/>
    <w:rsid w:val="007F4477"/>
    <w:rsid w:val="007F5337"/>
    <w:rsid w:val="007F5E75"/>
    <w:rsid w:val="007F5F6B"/>
    <w:rsid w:val="00801A6A"/>
    <w:rsid w:val="008053B4"/>
    <w:rsid w:val="00805602"/>
    <w:rsid w:val="00806128"/>
    <w:rsid w:val="0080776F"/>
    <w:rsid w:val="0081001F"/>
    <w:rsid w:val="00812807"/>
    <w:rsid w:val="00812F5B"/>
    <w:rsid w:val="008133D6"/>
    <w:rsid w:val="00813563"/>
    <w:rsid w:val="00814D7C"/>
    <w:rsid w:val="00816D01"/>
    <w:rsid w:val="0081723E"/>
    <w:rsid w:val="008204A8"/>
    <w:rsid w:val="00820BDF"/>
    <w:rsid w:val="00822135"/>
    <w:rsid w:val="0082270C"/>
    <w:rsid w:val="00823270"/>
    <w:rsid w:val="008236AD"/>
    <w:rsid w:val="00823DFE"/>
    <w:rsid w:val="00824819"/>
    <w:rsid w:val="008310C4"/>
    <w:rsid w:val="00831742"/>
    <w:rsid w:val="008328E4"/>
    <w:rsid w:val="00833957"/>
    <w:rsid w:val="008351F1"/>
    <w:rsid w:val="00836178"/>
    <w:rsid w:val="00836C13"/>
    <w:rsid w:val="00837A6E"/>
    <w:rsid w:val="00837BE3"/>
    <w:rsid w:val="00842829"/>
    <w:rsid w:val="00844556"/>
    <w:rsid w:val="00853AB3"/>
    <w:rsid w:val="0085581B"/>
    <w:rsid w:val="008571A7"/>
    <w:rsid w:val="00864D8F"/>
    <w:rsid w:val="008651AD"/>
    <w:rsid w:val="008653CC"/>
    <w:rsid w:val="00867FC6"/>
    <w:rsid w:val="00870783"/>
    <w:rsid w:val="00872CC7"/>
    <w:rsid w:val="00872E22"/>
    <w:rsid w:val="008736B6"/>
    <w:rsid w:val="00873724"/>
    <w:rsid w:val="00873F8D"/>
    <w:rsid w:val="00874AEF"/>
    <w:rsid w:val="008766B2"/>
    <w:rsid w:val="0087713D"/>
    <w:rsid w:val="00880DF1"/>
    <w:rsid w:val="00881EC8"/>
    <w:rsid w:val="008841D1"/>
    <w:rsid w:val="0089093F"/>
    <w:rsid w:val="00891CDB"/>
    <w:rsid w:val="00892706"/>
    <w:rsid w:val="008940EC"/>
    <w:rsid w:val="00894940"/>
    <w:rsid w:val="00894F4A"/>
    <w:rsid w:val="008A2AA1"/>
    <w:rsid w:val="008A30D5"/>
    <w:rsid w:val="008A3116"/>
    <w:rsid w:val="008A3F26"/>
    <w:rsid w:val="008A5D40"/>
    <w:rsid w:val="008A65AD"/>
    <w:rsid w:val="008A7375"/>
    <w:rsid w:val="008B0F87"/>
    <w:rsid w:val="008B1562"/>
    <w:rsid w:val="008B1AE1"/>
    <w:rsid w:val="008B1D82"/>
    <w:rsid w:val="008B3A64"/>
    <w:rsid w:val="008B47AC"/>
    <w:rsid w:val="008B57FE"/>
    <w:rsid w:val="008B584E"/>
    <w:rsid w:val="008B5C25"/>
    <w:rsid w:val="008B69D5"/>
    <w:rsid w:val="008B7EDF"/>
    <w:rsid w:val="008C29CA"/>
    <w:rsid w:val="008C4E61"/>
    <w:rsid w:val="008C53E4"/>
    <w:rsid w:val="008C5FD6"/>
    <w:rsid w:val="008C79E4"/>
    <w:rsid w:val="008D27E3"/>
    <w:rsid w:val="008D2D55"/>
    <w:rsid w:val="008D3488"/>
    <w:rsid w:val="008D3FFF"/>
    <w:rsid w:val="008D4859"/>
    <w:rsid w:val="008E0268"/>
    <w:rsid w:val="008E0F69"/>
    <w:rsid w:val="008E1612"/>
    <w:rsid w:val="008E6A49"/>
    <w:rsid w:val="008E7BE5"/>
    <w:rsid w:val="008F506A"/>
    <w:rsid w:val="008F56D1"/>
    <w:rsid w:val="009012EE"/>
    <w:rsid w:val="009031B0"/>
    <w:rsid w:val="00903BAF"/>
    <w:rsid w:val="00904641"/>
    <w:rsid w:val="009108E0"/>
    <w:rsid w:val="009110A7"/>
    <w:rsid w:val="009125FF"/>
    <w:rsid w:val="00912FBE"/>
    <w:rsid w:val="009145BB"/>
    <w:rsid w:val="00915323"/>
    <w:rsid w:val="00917093"/>
    <w:rsid w:val="0092335E"/>
    <w:rsid w:val="0092416E"/>
    <w:rsid w:val="00924FD5"/>
    <w:rsid w:val="00927D14"/>
    <w:rsid w:val="00931412"/>
    <w:rsid w:val="0093338D"/>
    <w:rsid w:val="0093421A"/>
    <w:rsid w:val="00934DE1"/>
    <w:rsid w:val="00935852"/>
    <w:rsid w:val="00936325"/>
    <w:rsid w:val="009401C1"/>
    <w:rsid w:val="00941601"/>
    <w:rsid w:val="009442B1"/>
    <w:rsid w:val="009463D4"/>
    <w:rsid w:val="00946E9B"/>
    <w:rsid w:val="009474CC"/>
    <w:rsid w:val="00947DE0"/>
    <w:rsid w:val="0095020B"/>
    <w:rsid w:val="0095050C"/>
    <w:rsid w:val="00954EBE"/>
    <w:rsid w:val="0095741C"/>
    <w:rsid w:val="009577C1"/>
    <w:rsid w:val="00960242"/>
    <w:rsid w:val="0096104D"/>
    <w:rsid w:val="00961765"/>
    <w:rsid w:val="00962B0A"/>
    <w:rsid w:val="00963025"/>
    <w:rsid w:val="009635F6"/>
    <w:rsid w:val="00963CDD"/>
    <w:rsid w:val="00963D67"/>
    <w:rsid w:val="00963FF4"/>
    <w:rsid w:val="00964F87"/>
    <w:rsid w:val="009678D0"/>
    <w:rsid w:val="00970406"/>
    <w:rsid w:val="009717E0"/>
    <w:rsid w:val="00974623"/>
    <w:rsid w:val="00975E26"/>
    <w:rsid w:val="009771A5"/>
    <w:rsid w:val="00977B88"/>
    <w:rsid w:val="00977DF6"/>
    <w:rsid w:val="00977EEF"/>
    <w:rsid w:val="00981730"/>
    <w:rsid w:val="00982FB5"/>
    <w:rsid w:val="00983E03"/>
    <w:rsid w:val="0098442B"/>
    <w:rsid w:val="0098525E"/>
    <w:rsid w:val="00985A17"/>
    <w:rsid w:val="00985BD8"/>
    <w:rsid w:val="00986715"/>
    <w:rsid w:val="009907D7"/>
    <w:rsid w:val="00990C83"/>
    <w:rsid w:val="00990CFA"/>
    <w:rsid w:val="00991607"/>
    <w:rsid w:val="00991EA8"/>
    <w:rsid w:val="00992FA3"/>
    <w:rsid w:val="00993C3C"/>
    <w:rsid w:val="009958AD"/>
    <w:rsid w:val="00996812"/>
    <w:rsid w:val="009976EF"/>
    <w:rsid w:val="009976F9"/>
    <w:rsid w:val="00997B42"/>
    <w:rsid w:val="009A0520"/>
    <w:rsid w:val="009A1AB8"/>
    <w:rsid w:val="009A2500"/>
    <w:rsid w:val="009A2DB0"/>
    <w:rsid w:val="009A4B13"/>
    <w:rsid w:val="009B0ED2"/>
    <w:rsid w:val="009B237C"/>
    <w:rsid w:val="009B3C48"/>
    <w:rsid w:val="009B6064"/>
    <w:rsid w:val="009B71ED"/>
    <w:rsid w:val="009C0CD1"/>
    <w:rsid w:val="009C0E76"/>
    <w:rsid w:val="009D067D"/>
    <w:rsid w:val="009D2267"/>
    <w:rsid w:val="009D24DA"/>
    <w:rsid w:val="009D3A07"/>
    <w:rsid w:val="009D573E"/>
    <w:rsid w:val="009D5F56"/>
    <w:rsid w:val="009D66F9"/>
    <w:rsid w:val="009E3033"/>
    <w:rsid w:val="009E30D2"/>
    <w:rsid w:val="009E505B"/>
    <w:rsid w:val="009E5433"/>
    <w:rsid w:val="009E5C31"/>
    <w:rsid w:val="009E7535"/>
    <w:rsid w:val="009E7C51"/>
    <w:rsid w:val="009F1993"/>
    <w:rsid w:val="009F246E"/>
    <w:rsid w:val="009F26D6"/>
    <w:rsid w:val="009F3120"/>
    <w:rsid w:val="009F60C6"/>
    <w:rsid w:val="009F6684"/>
    <w:rsid w:val="009F685F"/>
    <w:rsid w:val="00A0430B"/>
    <w:rsid w:val="00A04432"/>
    <w:rsid w:val="00A04A81"/>
    <w:rsid w:val="00A06165"/>
    <w:rsid w:val="00A07FC3"/>
    <w:rsid w:val="00A10223"/>
    <w:rsid w:val="00A10741"/>
    <w:rsid w:val="00A118FE"/>
    <w:rsid w:val="00A11DB0"/>
    <w:rsid w:val="00A122DB"/>
    <w:rsid w:val="00A12D77"/>
    <w:rsid w:val="00A132FA"/>
    <w:rsid w:val="00A14BC4"/>
    <w:rsid w:val="00A1536D"/>
    <w:rsid w:val="00A20C9A"/>
    <w:rsid w:val="00A24DF4"/>
    <w:rsid w:val="00A32CF2"/>
    <w:rsid w:val="00A334B2"/>
    <w:rsid w:val="00A34509"/>
    <w:rsid w:val="00A3479B"/>
    <w:rsid w:val="00A349EF"/>
    <w:rsid w:val="00A359E3"/>
    <w:rsid w:val="00A36724"/>
    <w:rsid w:val="00A42041"/>
    <w:rsid w:val="00A42464"/>
    <w:rsid w:val="00A43E8B"/>
    <w:rsid w:val="00A458AB"/>
    <w:rsid w:val="00A47986"/>
    <w:rsid w:val="00A5031C"/>
    <w:rsid w:val="00A50E06"/>
    <w:rsid w:val="00A51509"/>
    <w:rsid w:val="00A52C5D"/>
    <w:rsid w:val="00A545B1"/>
    <w:rsid w:val="00A55ACC"/>
    <w:rsid w:val="00A566F7"/>
    <w:rsid w:val="00A574D6"/>
    <w:rsid w:val="00A6026F"/>
    <w:rsid w:val="00A6065C"/>
    <w:rsid w:val="00A612F1"/>
    <w:rsid w:val="00A622EB"/>
    <w:rsid w:val="00A667C5"/>
    <w:rsid w:val="00A7089D"/>
    <w:rsid w:val="00A723C5"/>
    <w:rsid w:val="00A72621"/>
    <w:rsid w:val="00A75B26"/>
    <w:rsid w:val="00A8079D"/>
    <w:rsid w:val="00A8206E"/>
    <w:rsid w:val="00A823CD"/>
    <w:rsid w:val="00A84097"/>
    <w:rsid w:val="00A858EB"/>
    <w:rsid w:val="00A90601"/>
    <w:rsid w:val="00A90B66"/>
    <w:rsid w:val="00A91052"/>
    <w:rsid w:val="00A91C89"/>
    <w:rsid w:val="00A93DAD"/>
    <w:rsid w:val="00A94503"/>
    <w:rsid w:val="00A9459D"/>
    <w:rsid w:val="00A94CA4"/>
    <w:rsid w:val="00A96DFB"/>
    <w:rsid w:val="00A96DFE"/>
    <w:rsid w:val="00A97F33"/>
    <w:rsid w:val="00AA03B9"/>
    <w:rsid w:val="00AA1D30"/>
    <w:rsid w:val="00AA422A"/>
    <w:rsid w:val="00AA5D42"/>
    <w:rsid w:val="00AA5DB7"/>
    <w:rsid w:val="00AA63CF"/>
    <w:rsid w:val="00AA68DD"/>
    <w:rsid w:val="00AA70E9"/>
    <w:rsid w:val="00AA77F7"/>
    <w:rsid w:val="00AB5B2F"/>
    <w:rsid w:val="00AB6D77"/>
    <w:rsid w:val="00AB7CBE"/>
    <w:rsid w:val="00AB7E11"/>
    <w:rsid w:val="00AC0970"/>
    <w:rsid w:val="00AC5E60"/>
    <w:rsid w:val="00AC71A2"/>
    <w:rsid w:val="00AD068E"/>
    <w:rsid w:val="00AD0C67"/>
    <w:rsid w:val="00AD0F36"/>
    <w:rsid w:val="00AD1047"/>
    <w:rsid w:val="00AD11FE"/>
    <w:rsid w:val="00AD1771"/>
    <w:rsid w:val="00AD24A7"/>
    <w:rsid w:val="00AD43AE"/>
    <w:rsid w:val="00AD5530"/>
    <w:rsid w:val="00AD639E"/>
    <w:rsid w:val="00AD65EF"/>
    <w:rsid w:val="00AD6A0B"/>
    <w:rsid w:val="00AD6ED7"/>
    <w:rsid w:val="00AD74CB"/>
    <w:rsid w:val="00AE3484"/>
    <w:rsid w:val="00AE4113"/>
    <w:rsid w:val="00AE4473"/>
    <w:rsid w:val="00AE4C8E"/>
    <w:rsid w:val="00AE5F90"/>
    <w:rsid w:val="00AE73CC"/>
    <w:rsid w:val="00AF09E2"/>
    <w:rsid w:val="00AF30CC"/>
    <w:rsid w:val="00AF3771"/>
    <w:rsid w:val="00AF410E"/>
    <w:rsid w:val="00AF64C5"/>
    <w:rsid w:val="00AF6B77"/>
    <w:rsid w:val="00AF6C87"/>
    <w:rsid w:val="00AF721D"/>
    <w:rsid w:val="00B02FAA"/>
    <w:rsid w:val="00B03347"/>
    <w:rsid w:val="00B053E9"/>
    <w:rsid w:val="00B05701"/>
    <w:rsid w:val="00B05F1E"/>
    <w:rsid w:val="00B10EF7"/>
    <w:rsid w:val="00B1194E"/>
    <w:rsid w:val="00B11ECF"/>
    <w:rsid w:val="00B12A2C"/>
    <w:rsid w:val="00B12A72"/>
    <w:rsid w:val="00B135B6"/>
    <w:rsid w:val="00B14CE0"/>
    <w:rsid w:val="00B17724"/>
    <w:rsid w:val="00B17AF4"/>
    <w:rsid w:val="00B239FE"/>
    <w:rsid w:val="00B24B4C"/>
    <w:rsid w:val="00B2643C"/>
    <w:rsid w:val="00B274D2"/>
    <w:rsid w:val="00B300C8"/>
    <w:rsid w:val="00B335A5"/>
    <w:rsid w:val="00B35795"/>
    <w:rsid w:val="00B35DB3"/>
    <w:rsid w:val="00B35EF4"/>
    <w:rsid w:val="00B35F00"/>
    <w:rsid w:val="00B4182D"/>
    <w:rsid w:val="00B41998"/>
    <w:rsid w:val="00B431D8"/>
    <w:rsid w:val="00B440B8"/>
    <w:rsid w:val="00B44862"/>
    <w:rsid w:val="00B50459"/>
    <w:rsid w:val="00B50D21"/>
    <w:rsid w:val="00B519D0"/>
    <w:rsid w:val="00B52443"/>
    <w:rsid w:val="00B52845"/>
    <w:rsid w:val="00B53511"/>
    <w:rsid w:val="00B5427C"/>
    <w:rsid w:val="00B60267"/>
    <w:rsid w:val="00B608D9"/>
    <w:rsid w:val="00B617BC"/>
    <w:rsid w:val="00B61F63"/>
    <w:rsid w:val="00B64D6B"/>
    <w:rsid w:val="00B64E04"/>
    <w:rsid w:val="00B67724"/>
    <w:rsid w:val="00B677AB"/>
    <w:rsid w:val="00B7340F"/>
    <w:rsid w:val="00B73911"/>
    <w:rsid w:val="00B73A9E"/>
    <w:rsid w:val="00B747C3"/>
    <w:rsid w:val="00B76323"/>
    <w:rsid w:val="00B76F87"/>
    <w:rsid w:val="00B773B4"/>
    <w:rsid w:val="00B809C6"/>
    <w:rsid w:val="00B85177"/>
    <w:rsid w:val="00B85F28"/>
    <w:rsid w:val="00B87D83"/>
    <w:rsid w:val="00B90443"/>
    <w:rsid w:val="00B91AEF"/>
    <w:rsid w:val="00B940E0"/>
    <w:rsid w:val="00BA1E8C"/>
    <w:rsid w:val="00BA3168"/>
    <w:rsid w:val="00BA471C"/>
    <w:rsid w:val="00BB0D04"/>
    <w:rsid w:val="00BB4CCB"/>
    <w:rsid w:val="00BB60E4"/>
    <w:rsid w:val="00BC526B"/>
    <w:rsid w:val="00BC7F0D"/>
    <w:rsid w:val="00BD256F"/>
    <w:rsid w:val="00BD3B9A"/>
    <w:rsid w:val="00BD3D4A"/>
    <w:rsid w:val="00BD54A9"/>
    <w:rsid w:val="00BD6B6D"/>
    <w:rsid w:val="00BE18AD"/>
    <w:rsid w:val="00BE2679"/>
    <w:rsid w:val="00BE3D80"/>
    <w:rsid w:val="00BE3E67"/>
    <w:rsid w:val="00BE4468"/>
    <w:rsid w:val="00BE50C7"/>
    <w:rsid w:val="00BE65CD"/>
    <w:rsid w:val="00BE762C"/>
    <w:rsid w:val="00BF0148"/>
    <w:rsid w:val="00BF1080"/>
    <w:rsid w:val="00BF139C"/>
    <w:rsid w:val="00BF3B7A"/>
    <w:rsid w:val="00BF7505"/>
    <w:rsid w:val="00C00AA4"/>
    <w:rsid w:val="00C00B60"/>
    <w:rsid w:val="00C02B3E"/>
    <w:rsid w:val="00C02D82"/>
    <w:rsid w:val="00C033D4"/>
    <w:rsid w:val="00C07283"/>
    <w:rsid w:val="00C11FCF"/>
    <w:rsid w:val="00C1315E"/>
    <w:rsid w:val="00C13DCC"/>
    <w:rsid w:val="00C13FCC"/>
    <w:rsid w:val="00C15FDD"/>
    <w:rsid w:val="00C17534"/>
    <w:rsid w:val="00C249DD"/>
    <w:rsid w:val="00C265A9"/>
    <w:rsid w:val="00C26A12"/>
    <w:rsid w:val="00C32AA5"/>
    <w:rsid w:val="00C3311D"/>
    <w:rsid w:val="00C36303"/>
    <w:rsid w:val="00C36B10"/>
    <w:rsid w:val="00C374EC"/>
    <w:rsid w:val="00C401D0"/>
    <w:rsid w:val="00C415C0"/>
    <w:rsid w:val="00C419B9"/>
    <w:rsid w:val="00C43499"/>
    <w:rsid w:val="00C44CAC"/>
    <w:rsid w:val="00C45273"/>
    <w:rsid w:val="00C45BEE"/>
    <w:rsid w:val="00C46A49"/>
    <w:rsid w:val="00C501DB"/>
    <w:rsid w:val="00C5093B"/>
    <w:rsid w:val="00C50ECF"/>
    <w:rsid w:val="00C50F56"/>
    <w:rsid w:val="00C515F7"/>
    <w:rsid w:val="00C51742"/>
    <w:rsid w:val="00C535B6"/>
    <w:rsid w:val="00C54E75"/>
    <w:rsid w:val="00C56BD1"/>
    <w:rsid w:val="00C602C7"/>
    <w:rsid w:val="00C61175"/>
    <w:rsid w:val="00C6284C"/>
    <w:rsid w:val="00C642CF"/>
    <w:rsid w:val="00C70062"/>
    <w:rsid w:val="00C70E43"/>
    <w:rsid w:val="00C71B83"/>
    <w:rsid w:val="00C72E38"/>
    <w:rsid w:val="00C737E8"/>
    <w:rsid w:val="00C73E1D"/>
    <w:rsid w:val="00C74363"/>
    <w:rsid w:val="00C74A10"/>
    <w:rsid w:val="00C76160"/>
    <w:rsid w:val="00C76E64"/>
    <w:rsid w:val="00C77031"/>
    <w:rsid w:val="00C83D56"/>
    <w:rsid w:val="00C87456"/>
    <w:rsid w:val="00C8789E"/>
    <w:rsid w:val="00C9034A"/>
    <w:rsid w:val="00C925C1"/>
    <w:rsid w:val="00C95770"/>
    <w:rsid w:val="00C96C21"/>
    <w:rsid w:val="00C979E2"/>
    <w:rsid w:val="00CA1106"/>
    <w:rsid w:val="00CA2514"/>
    <w:rsid w:val="00CA3F83"/>
    <w:rsid w:val="00CA3FA1"/>
    <w:rsid w:val="00CA64C9"/>
    <w:rsid w:val="00CA6A69"/>
    <w:rsid w:val="00CA7F5E"/>
    <w:rsid w:val="00CB1F09"/>
    <w:rsid w:val="00CB44E9"/>
    <w:rsid w:val="00CB72D8"/>
    <w:rsid w:val="00CC0171"/>
    <w:rsid w:val="00CC08EB"/>
    <w:rsid w:val="00CC1686"/>
    <w:rsid w:val="00CC2101"/>
    <w:rsid w:val="00CC2E1A"/>
    <w:rsid w:val="00CC6439"/>
    <w:rsid w:val="00CC6F33"/>
    <w:rsid w:val="00CD2210"/>
    <w:rsid w:val="00CD2A69"/>
    <w:rsid w:val="00CD3BCF"/>
    <w:rsid w:val="00CD499E"/>
    <w:rsid w:val="00CD6D97"/>
    <w:rsid w:val="00CE1B90"/>
    <w:rsid w:val="00CE27BB"/>
    <w:rsid w:val="00CE3A29"/>
    <w:rsid w:val="00CE435B"/>
    <w:rsid w:val="00CE53E2"/>
    <w:rsid w:val="00CE54FB"/>
    <w:rsid w:val="00CE62FD"/>
    <w:rsid w:val="00CE6907"/>
    <w:rsid w:val="00CE6AA8"/>
    <w:rsid w:val="00CF33A1"/>
    <w:rsid w:val="00CF4426"/>
    <w:rsid w:val="00CF66A1"/>
    <w:rsid w:val="00CF717F"/>
    <w:rsid w:val="00D01D1C"/>
    <w:rsid w:val="00D033C8"/>
    <w:rsid w:val="00D036AB"/>
    <w:rsid w:val="00D03B6D"/>
    <w:rsid w:val="00D04656"/>
    <w:rsid w:val="00D04D4A"/>
    <w:rsid w:val="00D04EA2"/>
    <w:rsid w:val="00D060D2"/>
    <w:rsid w:val="00D10F1D"/>
    <w:rsid w:val="00D11DC9"/>
    <w:rsid w:val="00D142B1"/>
    <w:rsid w:val="00D1663A"/>
    <w:rsid w:val="00D21A2E"/>
    <w:rsid w:val="00D23555"/>
    <w:rsid w:val="00D23D1C"/>
    <w:rsid w:val="00D24D8D"/>
    <w:rsid w:val="00D30F9B"/>
    <w:rsid w:val="00D31A0F"/>
    <w:rsid w:val="00D3208C"/>
    <w:rsid w:val="00D3212D"/>
    <w:rsid w:val="00D34EC8"/>
    <w:rsid w:val="00D3553A"/>
    <w:rsid w:val="00D35CA4"/>
    <w:rsid w:val="00D36199"/>
    <w:rsid w:val="00D37A74"/>
    <w:rsid w:val="00D42035"/>
    <w:rsid w:val="00D427E1"/>
    <w:rsid w:val="00D43073"/>
    <w:rsid w:val="00D43682"/>
    <w:rsid w:val="00D439AC"/>
    <w:rsid w:val="00D43A23"/>
    <w:rsid w:val="00D448B1"/>
    <w:rsid w:val="00D44EE6"/>
    <w:rsid w:val="00D45819"/>
    <w:rsid w:val="00D45DCB"/>
    <w:rsid w:val="00D508D8"/>
    <w:rsid w:val="00D509F1"/>
    <w:rsid w:val="00D527C7"/>
    <w:rsid w:val="00D530C2"/>
    <w:rsid w:val="00D540A4"/>
    <w:rsid w:val="00D548A8"/>
    <w:rsid w:val="00D550AC"/>
    <w:rsid w:val="00D550B7"/>
    <w:rsid w:val="00D56787"/>
    <w:rsid w:val="00D570E1"/>
    <w:rsid w:val="00D57EB5"/>
    <w:rsid w:val="00D60028"/>
    <w:rsid w:val="00D6196B"/>
    <w:rsid w:val="00D62DFF"/>
    <w:rsid w:val="00D62F5B"/>
    <w:rsid w:val="00D647C4"/>
    <w:rsid w:val="00D64850"/>
    <w:rsid w:val="00D655BF"/>
    <w:rsid w:val="00D65CE1"/>
    <w:rsid w:val="00D66438"/>
    <w:rsid w:val="00D7009E"/>
    <w:rsid w:val="00D70ABF"/>
    <w:rsid w:val="00D70B4C"/>
    <w:rsid w:val="00D7356C"/>
    <w:rsid w:val="00D74964"/>
    <w:rsid w:val="00D755DF"/>
    <w:rsid w:val="00D80F43"/>
    <w:rsid w:val="00D810AF"/>
    <w:rsid w:val="00D8135E"/>
    <w:rsid w:val="00D81F89"/>
    <w:rsid w:val="00D85235"/>
    <w:rsid w:val="00D85FB5"/>
    <w:rsid w:val="00D879B7"/>
    <w:rsid w:val="00D9039B"/>
    <w:rsid w:val="00D91537"/>
    <w:rsid w:val="00D91B60"/>
    <w:rsid w:val="00D92BEC"/>
    <w:rsid w:val="00D93D77"/>
    <w:rsid w:val="00D9460F"/>
    <w:rsid w:val="00D94F73"/>
    <w:rsid w:val="00D95555"/>
    <w:rsid w:val="00D96C75"/>
    <w:rsid w:val="00D97A14"/>
    <w:rsid w:val="00DA0339"/>
    <w:rsid w:val="00DA13FF"/>
    <w:rsid w:val="00DA1FE6"/>
    <w:rsid w:val="00DA2BA6"/>
    <w:rsid w:val="00DA2CB8"/>
    <w:rsid w:val="00DA53ED"/>
    <w:rsid w:val="00DA6089"/>
    <w:rsid w:val="00DA7C71"/>
    <w:rsid w:val="00DB24C2"/>
    <w:rsid w:val="00DB2A69"/>
    <w:rsid w:val="00DB390C"/>
    <w:rsid w:val="00DC3081"/>
    <w:rsid w:val="00DC3142"/>
    <w:rsid w:val="00DC4575"/>
    <w:rsid w:val="00DC485C"/>
    <w:rsid w:val="00DC5725"/>
    <w:rsid w:val="00DC5FE6"/>
    <w:rsid w:val="00DC7096"/>
    <w:rsid w:val="00DD07AE"/>
    <w:rsid w:val="00DD0E81"/>
    <w:rsid w:val="00DD132C"/>
    <w:rsid w:val="00DD3A6D"/>
    <w:rsid w:val="00DD4136"/>
    <w:rsid w:val="00DD426E"/>
    <w:rsid w:val="00DD4E47"/>
    <w:rsid w:val="00DD6C8C"/>
    <w:rsid w:val="00DD6CE9"/>
    <w:rsid w:val="00DE14D2"/>
    <w:rsid w:val="00DE2363"/>
    <w:rsid w:val="00DE2B75"/>
    <w:rsid w:val="00DE3EFA"/>
    <w:rsid w:val="00DE5307"/>
    <w:rsid w:val="00DF0693"/>
    <w:rsid w:val="00DF28C1"/>
    <w:rsid w:val="00DF2DAC"/>
    <w:rsid w:val="00DF376F"/>
    <w:rsid w:val="00DF3A1F"/>
    <w:rsid w:val="00DF4C7C"/>
    <w:rsid w:val="00DF4F40"/>
    <w:rsid w:val="00DF6C7D"/>
    <w:rsid w:val="00E007E4"/>
    <w:rsid w:val="00E013F5"/>
    <w:rsid w:val="00E04224"/>
    <w:rsid w:val="00E045AE"/>
    <w:rsid w:val="00E04B52"/>
    <w:rsid w:val="00E06B8C"/>
    <w:rsid w:val="00E07782"/>
    <w:rsid w:val="00E12481"/>
    <w:rsid w:val="00E12E4F"/>
    <w:rsid w:val="00E16867"/>
    <w:rsid w:val="00E25DB6"/>
    <w:rsid w:val="00E26994"/>
    <w:rsid w:val="00E26CE9"/>
    <w:rsid w:val="00E273BB"/>
    <w:rsid w:val="00E302A6"/>
    <w:rsid w:val="00E31A0F"/>
    <w:rsid w:val="00E31E97"/>
    <w:rsid w:val="00E33E7C"/>
    <w:rsid w:val="00E3521B"/>
    <w:rsid w:val="00E36C2C"/>
    <w:rsid w:val="00E36ECA"/>
    <w:rsid w:val="00E4287F"/>
    <w:rsid w:val="00E429F8"/>
    <w:rsid w:val="00E44A93"/>
    <w:rsid w:val="00E45465"/>
    <w:rsid w:val="00E46C6E"/>
    <w:rsid w:val="00E47042"/>
    <w:rsid w:val="00E475E7"/>
    <w:rsid w:val="00E50569"/>
    <w:rsid w:val="00E513D6"/>
    <w:rsid w:val="00E5148C"/>
    <w:rsid w:val="00E5203B"/>
    <w:rsid w:val="00E527C5"/>
    <w:rsid w:val="00E5558B"/>
    <w:rsid w:val="00E557ED"/>
    <w:rsid w:val="00E6094A"/>
    <w:rsid w:val="00E61628"/>
    <w:rsid w:val="00E618EE"/>
    <w:rsid w:val="00E642C6"/>
    <w:rsid w:val="00E647A1"/>
    <w:rsid w:val="00E64AA4"/>
    <w:rsid w:val="00E64C23"/>
    <w:rsid w:val="00E66936"/>
    <w:rsid w:val="00E669F4"/>
    <w:rsid w:val="00E7002E"/>
    <w:rsid w:val="00E71167"/>
    <w:rsid w:val="00E723A5"/>
    <w:rsid w:val="00E7343A"/>
    <w:rsid w:val="00E73FCC"/>
    <w:rsid w:val="00E770DA"/>
    <w:rsid w:val="00E8117B"/>
    <w:rsid w:val="00E81C7A"/>
    <w:rsid w:val="00E832AA"/>
    <w:rsid w:val="00E8332D"/>
    <w:rsid w:val="00E838FD"/>
    <w:rsid w:val="00E878DB"/>
    <w:rsid w:val="00E90D7B"/>
    <w:rsid w:val="00E92183"/>
    <w:rsid w:val="00E929AD"/>
    <w:rsid w:val="00E929F3"/>
    <w:rsid w:val="00E95B5B"/>
    <w:rsid w:val="00E96884"/>
    <w:rsid w:val="00EA2CF1"/>
    <w:rsid w:val="00EA5FB5"/>
    <w:rsid w:val="00EA7F29"/>
    <w:rsid w:val="00EB4143"/>
    <w:rsid w:val="00EB5858"/>
    <w:rsid w:val="00EB7CD8"/>
    <w:rsid w:val="00EC0F6A"/>
    <w:rsid w:val="00EC1BE1"/>
    <w:rsid w:val="00EC4079"/>
    <w:rsid w:val="00EC54C0"/>
    <w:rsid w:val="00ED03A1"/>
    <w:rsid w:val="00ED2CAE"/>
    <w:rsid w:val="00ED35A8"/>
    <w:rsid w:val="00ED75D2"/>
    <w:rsid w:val="00EE2CD0"/>
    <w:rsid w:val="00EE3D84"/>
    <w:rsid w:val="00EE53F0"/>
    <w:rsid w:val="00EE5847"/>
    <w:rsid w:val="00EE5AEE"/>
    <w:rsid w:val="00EE60A8"/>
    <w:rsid w:val="00EE7CDB"/>
    <w:rsid w:val="00EF105E"/>
    <w:rsid w:val="00EF1315"/>
    <w:rsid w:val="00EF1A85"/>
    <w:rsid w:val="00EF2310"/>
    <w:rsid w:val="00EF4D53"/>
    <w:rsid w:val="00EF57B6"/>
    <w:rsid w:val="00EF7651"/>
    <w:rsid w:val="00EF7AE9"/>
    <w:rsid w:val="00F015EC"/>
    <w:rsid w:val="00F01EBD"/>
    <w:rsid w:val="00F03E65"/>
    <w:rsid w:val="00F0413A"/>
    <w:rsid w:val="00F07495"/>
    <w:rsid w:val="00F11E06"/>
    <w:rsid w:val="00F123BB"/>
    <w:rsid w:val="00F128B9"/>
    <w:rsid w:val="00F13426"/>
    <w:rsid w:val="00F135DA"/>
    <w:rsid w:val="00F14264"/>
    <w:rsid w:val="00F16E4D"/>
    <w:rsid w:val="00F216DE"/>
    <w:rsid w:val="00F21DE4"/>
    <w:rsid w:val="00F2362F"/>
    <w:rsid w:val="00F25B1E"/>
    <w:rsid w:val="00F26399"/>
    <w:rsid w:val="00F269CB"/>
    <w:rsid w:val="00F3137E"/>
    <w:rsid w:val="00F325EA"/>
    <w:rsid w:val="00F32950"/>
    <w:rsid w:val="00F32B3C"/>
    <w:rsid w:val="00F34791"/>
    <w:rsid w:val="00F357FF"/>
    <w:rsid w:val="00F35A90"/>
    <w:rsid w:val="00F35CCD"/>
    <w:rsid w:val="00F411C0"/>
    <w:rsid w:val="00F42A48"/>
    <w:rsid w:val="00F4314F"/>
    <w:rsid w:val="00F44E04"/>
    <w:rsid w:val="00F451E1"/>
    <w:rsid w:val="00F4551D"/>
    <w:rsid w:val="00F456F6"/>
    <w:rsid w:val="00F465AD"/>
    <w:rsid w:val="00F46BBF"/>
    <w:rsid w:val="00F46D75"/>
    <w:rsid w:val="00F46F2B"/>
    <w:rsid w:val="00F471F9"/>
    <w:rsid w:val="00F53822"/>
    <w:rsid w:val="00F5437E"/>
    <w:rsid w:val="00F54E5F"/>
    <w:rsid w:val="00F555B4"/>
    <w:rsid w:val="00F565EE"/>
    <w:rsid w:val="00F566F9"/>
    <w:rsid w:val="00F56C98"/>
    <w:rsid w:val="00F611DB"/>
    <w:rsid w:val="00F62FB1"/>
    <w:rsid w:val="00F65262"/>
    <w:rsid w:val="00F666D9"/>
    <w:rsid w:val="00F7144C"/>
    <w:rsid w:val="00F7341D"/>
    <w:rsid w:val="00F73B20"/>
    <w:rsid w:val="00F73C66"/>
    <w:rsid w:val="00F74432"/>
    <w:rsid w:val="00F7445F"/>
    <w:rsid w:val="00F75559"/>
    <w:rsid w:val="00F7683D"/>
    <w:rsid w:val="00F76C9F"/>
    <w:rsid w:val="00F77FF6"/>
    <w:rsid w:val="00F82AAA"/>
    <w:rsid w:val="00F83E2D"/>
    <w:rsid w:val="00F867FD"/>
    <w:rsid w:val="00F87B5C"/>
    <w:rsid w:val="00F902D8"/>
    <w:rsid w:val="00F90C0F"/>
    <w:rsid w:val="00F94913"/>
    <w:rsid w:val="00F95890"/>
    <w:rsid w:val="00F96C89"/>
    <w:rsid w:val="00F979B4"/>
    <w:rsid w:val="00F97DA6"/>
    <w:rsid w:val="00FA136D"/>
    <w:rsid w:val="00FA2CA9"/>
    <w:rsid w:val="00FA3806"/>
    <w:rsid w:val="00FA3EBC"/>
    <w:rsid w:val="00FA5510"/>
    <w:rsid w:val="00FA6965"/>
    <w:rsid w:val="00FA6F7E"/>
    <w:rsid w:val="00FA723A"/>
    <w:rsid w:val="00FA7648"/>
    <w:rsid w:val="00FB1787"/>
    <w:rsid w:val="00FB3055"/>
    <w:rsid w:val="00FB3A79"/>
    <w:rsid w:val="00FB4975"/>
    <w:rsid w:val="00FB5E90"/>
    <w:rsid w:val="00FB6951"/>
    <w:rsid w:val="00FC0BCB"/>
    <w:rsid w:val="00FC5081"/>
    <w:rsid w:val="00FC5B66"/>
    <w:rsid w:val="00FC6AD9"/>
    <w:rsid w:val="00FC7206"/>
    <w:rsid w:val="00FD1911"/>
    <w:rsid w:val="00FD1B9D"/>
    <w:rsid w:val="00FD2260"/>
    <w:rsid w:val="00FD35A0"/>
    <w:rsid w:val="00FD4CDF"/>
    <w:rsid w:val="00FD50D3"/>
    <w:rsid w:val="00FE028E"/>
    <w:rsid w:val="00FE09CE"/>
    <w:rsid w:val="00FE3447"/>
    <w:rsid w:val="00FE3DEC"/>
    <w:rsid w:val="00FE492E"/>
    <w:rsid w:val="00FE4A87"/>
    <w:rsid w:val="00FE6619"/>
    <w:rsid w:val="00FF1578"/>
    <w:rsid w:val="00FF2139"/>
    <w:rsid w:val="00FF4E0A"/>
    <w:rsid w:val="00FF503C"/>
    <w:rsid w:val="00FF523E"/>
    <w:rsid w:val="00FF6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CAD7E7"/>
  <w15:docId w15:val="{9D500534-5959-4A81-BCFB-BB5DEC1FC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861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C526B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734D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734DCB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734D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734DCB"/>
    <w:rPr>
      <w:sz w:val="18"/>
      <w:szCs w:val="18"/>
    </w:rPr>
  </w:style>
  <w:style w:type="character" w:styleId="a9">
    <w:name w:val="Hyperlink"/>
    <w:basedOn w:val="a0"/>
    <w:uiPriority w:val="99"/>
    <w:unhideWhenUsed/>
    <w:rsid w:val="000A2EC9"/>
    <w:rPr>
      <w:color w:val="0000FF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251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0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13479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8306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505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66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108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3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t@seu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yaliyuan@seu.edu.c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A3D4D9-9512-45AF-8148-17CB25F88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4</Words>
  <Characters>2191</Characters>
  <Application>Microsoft Office Word</Application>
  <DocSecurity>0</DocSecurity>
  <Lines>18</Lines>
  <Paragraphs>5</Paragraphs>
  <ScaleCrop>false</ScaleCrop>
  <Company>Microsoft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秦艺洢</dc:creator>
  <cp:lastModifiedBy>Yang Cao</cp:lastModifiedBy>
  <cp:revision>2</cp:revision>
  <dcterms:created xsi:type="dcterms:W3CDTF">2024-06-04T10:57:00Z</dcterms:created>
  <dcterms:modified xsi:type="dcterms:W3CDTF">2024-06-04T10:57:00Z</dcterms:modified>
</cp:coreProperties>
</file>